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3FC7" w:rsidRPr="00302D6A" w:rsidRDefault="002F3FC7" w:rsidP="009E682D">
      <w:pPr>
        <w:pStyle w:val="addresstext"/>
        <w:spacing w:line="360" w:lineRule="auto"/>
        <w:ind w:left="0"/>
        <w:rPr>
          <w:rFonts w:ascii="AnjaliNewLipi" w:hAnsi="AnjaliNewLipi" w:cs="AnjaliNewLipi"/>
          <w:sz w:val="22"/>
          <w:szCs w:val="22"/>
        </w:rPr>
      </w:pPr>
      <w:bookmarkStart w:id="0" w:name="Text2"/>
      <w:bookmarkStart w:id="1" w:name="_GoBack"/>
      <w:bookmarkEnd w:id="1"/>
    </w:p>
    <w:p w:rsidR="002F3FC7" w:rsidRPr="00302D6A" w:rsidRDefault="002F3FC7" w:rsidP="009E682D">
      <w:pPr>
        <w:pStyle w:val="addresstext"/>
        <w:spacing w:line="360" w:lineRule="auto"/>
        <w:ind w:left="0"/>
        <w:rPr>
          <w:rFonts w:ascii="AnjaliNewLipi" w:hAnsi="AnjaliNewLipi" w:cs="AnjaliNewLipi"/>
          <w:sz w:val="22"/>
          <w:szCs w:val="22"/>
        </w:rPr>
      </w:pPr>
    </w:p>
    <w:p w:rsidR="00395968" w:rsidRPr="00302D6A" w:rsidRDefault="00395968" w:rsidP="009E682D">
      <w:pPr>
        <w:pStyle w:val="addresstext"/>
        <w:spacing w:line="360" w:lineRule="auto"/>
        <w:ind w:left="0"/>
        <w:rPr>
          <w:rFonts w:ascii="AnjaliNewLipi" w:hAnsi="AnjaliNewLipi" w:cs="AnjaliNewLipi"/>
          <w:sz w:val="22"/>
          <w:szCs w:val="22"/>
          <w:lang w:val="en-AU"/>
        </w:rPr>
      </w:pPr>
    </w:p>
    <w:p w:rsidR="00395968" w:rsidRPr="00302D6A" w:rsidRDefault="00395968" w:rsidP="009E682D">
      <w:pPr>
        <w:pStyle w:val="addresstext"/>
        <w:spacing w:line="360" w:lineRule="auto"/>
        <w:ind w:left="0"/>
        <w:rPr>
          <w:rFonts w:ascii="AnjaliNewLipi" w:hAnsi="AnjaliNewLipi" w:cs="AnjaliNewLipi"/>
          <w:sz w:val="22"/>
          <w:szCs w:val="22"/>
          <w:lang w:val="en-AU"/>
        </w:rPr>
      </w:pPr>
      <w:r w:rsidRPr="00302D6A">
        <w:rPr>
          <w:rFonts w:ascii="AnjaliNewLipi" w:hAnsi="AnjaliNewLipi" w:cs="AnjaliNewLipi"/>
          <w:sz w:val="22"/>
          <w:szCs w:val="22"/>
          <w:lang w:val="en-AU"/>
        </w:rPr>
        <w:t>[</w:t>
      </w:r>
      <w:r w:rsidRPr="00302D6A">
        <w:rPr>
          <w:rFonts w:ascii="AnjaliNewLipi" w:hAnsi="AnjaliNewLipi" w:cs="AnjaliNewLipi"/>
          <w:sz w:val="22"/>
          <w:szCs w:val="22"/>
          <w:highlight w:val="yellow"/>
          <w:lang w:val="en-AU"/>
        </w:rPr>
        <w:t>Insert name of recipient and address here (optional)</w:t>
      </w:r>
      <w:r w:rsidRPr="00302D6A">
        <w:rPr>
          <w:rFonts w:ascii="AnjaliNewLipi" w:hAnsi="AnjaliNewLipi" w:cs="AnjaliNewLipi"/>
          <w:sz w:val="22"/>
          <w:szCs w:val="22"/>
          <w:lang w:val="en-AU"/>
        </w:rPr>
        <w:t>]</w:t>
      </w:r>
    </w:p>
    <w:bookmarkEnd w:id="0"/>
    <w:p w:rsidR="002C193A" w:rsidRPr="00302D6A" w:rsidRDefault="002C193A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2A4A3C" w:rsidRPr="00302D6A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2C193A" w:rsidRPr="00302D6A" w:rsidRDefault="0039298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 xml:space="preserve">പ്രിയപ്പെട്ട </w:t>
      </w:r>
      <w:r w:rsidR="00302D6A" w:rsidRPr="00302D6A">
        <w:rPr>
          <w:rFonts w:ascii="AnjaliNewLipi" w:hAnsi="AnjaliNewLipi" w:cs="Kartika"/>
          <w:sz w:val="22"/>
          <w:cs/>
          <w:lang w:bidi="ml-IN"/>
        </w:rPr>
        <w:t>മാതാപിതാക്ക</w:t>
      </w:r>
      <w:r w:rsidR="00302D6A">
        <w:rPr>
          <w:rFonts w:ascii="AnjaliNewLipi" w:hAnsi="AnjaliNewLipi" w:cs="Kartika"/>
          <w:sz w:val="22"/>
          <w:cs/>
          <w:lang w:bidi="ml-IN"/>
        </w:rPr>
        <w:t>ളേ</w:t>
      </w:r>
      <w:r w:rsidR="00302D6A" w:rsidRPr="00302D6A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/ </w:t>
      </w:r>
      <w:r w:rsidR="00302D6A" w:rsidRPr="00302D6A">
        <w:rPr>
          <w:rFonts w:ascii="AnjaliNewLipi" w:hAnsi="AnjaliNewLipi" w:cs="Kartika" w:hint="cs"/>
          <w:sz w:val="22"/>
          <w:cs/>
          <w:lang w:bidi="ml-IN"/>
        </w:rPr>
        <w:t>രക്ഷാകർത്താവേ</w:t>
      </w:r>
      <w:r w:rsidR="003F2203" w:rsidRPr="00302D6A">
        <w:rPr>
          <w:rFonts w:ascii="AnjaliNewLipi" w:hAnsi="AnjaliNewLipi" w:cs="AnjaliNewLipi"/>
          <w:sz w:val="22"/>
        </w:rPr>
        <w:t>,</w:t>
      </w:r>
    </w:p>
    <w:p w:rsidR="002A4A3C" w:rsidRPr="00302D6A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103D53" w:rsidRDefault="00785F8D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Kartika"/>
          <w:bCs/>
          <w:sz w:val="22"/>
          <w:lang w:bidi="ml-IN"/>
        </w:rPr>
      </w:pPr>
      <w:r w:rsidRPr="00302D6A">
        <w:rPr>
          <w:rFonts w:ascii="AnjaliNewLipi" w:hAnsi="AnjaliNewLipi" w:cs="Kartika"/>
          <w:bCs/>
          <w:sz w:val="22"/>
          <w:cs/>
          <w:lang w:bidi="ml-IN"/>
        </w:rPr>
        <w:t>സംക്രമണ പഠന</w:t>
      </w:r>
      <w:r w:rsidRPr="00302D6A">
        <w:rPr>
          <w:rFonts w:ascii="AnjaliNewLipi" w:hAnsi="AnjaliNewLipi" w:cs="AnjaliNewLipi"/>
          <w:bCs/>
          <w:sz w:val="22"/>
        </w:rPr>
        <w:t xml:space="preserve">, </w:t>
      </w:r>
      <w:r w:rsidRPr="00302D6A">
        <w:rPr>
          <w:rFonts w:ascii="AnjaliNewLipi" w:hAnsi="AnjaliNewLipi" w:cs="Kartika"/>
          <w:bCs/>
          <w:sz w:val="22"/>
          <w:cs/>
          <w:lang w:bidi="ml-IN"/>
        </w:rPr>
        <w:t>വികസന പ്രസ്താവനകളെക്കുറിച്ചുള്ള വിവരങ്ങൾ</w:t>
      </w:r>
    </w:p>
    <w:p w:rsidR="006A49EF" w:rsidRPr="00302D6A" w:rsidRDefault="006A49EF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bCs/>
          <w:sz w:val="22"/>
          <w:lang w:bidi="ml-IN"/>
        </w:rPr>
      </w:pPr>
    </w:p>
    <w:p w:rsidR="006859E0" w:rsidRDefault="0013022E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  <w:lang w:bidi="ml-IN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</w:t>
      </w:r>
      <w:r w:rsidR="00302D6A" w:rsidRPr="00302D6A">
        <w:rPr>
          <w:rFonts w:ascii="AnjaliNewLipi" w:hAnsi="AnjaliNewLipi" w:cs="Kartika"/>
          <w:sz w:val="22"/>
          <w:cs/>
          <w:lang w:bidi="ml-IN"/>
        </w:rPr>
        <w:t>കുട്ടി</w:t>
      </w:r>
      <w:r w:rsidR="00302D6A">
        <w:rPr>
          <w:rFonts w:ascii="AnjaliNewLipi" w:hAnsi="AnjaliNewLipi" w:cs="Kartika"/>
          <w:sz w:val="22"/>
          <w:cs/>
          <w:lang w:bidi="ml-IN"/>
        </w:rPr>
        <w:t>യുടെ</w:t>
      </w:r>
      <w:r w:rsidR="00302D6A" w:rsidRPr="00302D6A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>സംക്രമണ</w:t>
      </w:r>
      <w:r w:rsidR="00302D6A">
        <w:rPr>
          <w:rFonts w:ascii="AnjaliNewLipi" w:hAnsi="AnjaliNewLipi" w:cs="AnjaliNewLipi"/>
          <w:sz w:val="22"/>
          <w:lang w:bidi="ml-IN"/>
        </w:rPr>
        <w:t xml:space="preserve"> (</w:t>
      </w:r>
      <w:r w:rsidR="00302D6A">
        <w:rPr>
          <w:rFonts w:ascii="AnjaliNewLipi" w:hAnsi="AnjaliNewLipi" w:cs="Kartika"/>
          <w:sz w:val="22"/>
          <w:cs/>
          <w:lang w:bidi="ml-IN"/>
        </w:rPr>
        <w:t>ട്രാൻസിഷൻ</w:t>
      </w:r>
      <w:r w:rsidR="00302D6A">
        <w:rPr>
          <w:rFonts w:ascii="AnjaliNewLipi" w:hAnsi="AnjaliNewLipi" w:cs="AnjaliNewLipi"/>
          <w:sz w:val="22"/>
          <w:lang w:bidi="ml-IN"/>
        </w:rPr>
        <w:t>)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 പഠന</w:t>
      </w:r>
      <w:r w:rsidR="00302D6A">
        <w:rPr>
          <w:rFonts w:ascii="AnjaliNewLipi" w:hAnsi="AnjaliNewLipi" w:cs="AnjaliNewLipi"/>
          <w:sz w:val="22"/>
          <w:lang w:bidi="ml-IN"/>
        </w:rPr>
        <w:t xml:space="preserve"> </w:t>
      </w:r>
      <w:r w:rsidR="00302D6A">
        <w:rPr>
          <w:rFonts w:ascii="AnjaliNewLipi" w:hAnsi="AnjaliNewLipi" w:cs="AnjaliNewLipi"/>
          <w:sz w:val="22"/>
        </w:rPr>
        <w:t>-</w:t>
      </w:r>
      <w:r w:rsidR="00302D6A" w:rsidRPr="00302D6A">
        <w:rPr>
          <w:rFonts w:ascii="AnjaliNewLipi" w:hAnsi="AnjaliNewLipi" w:cs="AnjaliNewLipi"/>
          <w:sz w:val="22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വികസന പ്രസ്‌താവന </w:t>
      </w:r>
      <w:r w:rsidRPr="00302D6A">
        <w:rPr>
          <w:rFonts w:ascii="AnjaliNewLipi" w:hAnsi="AnjaliNewLipi" w:cs="AnjaliNewLipi"/>
          <w:sz w:val="22"/>
          <w:cs/>
          <w:lang w:bidi="ml-IN"/>
        </w:rPr>
        <w:t>(</w:t>
      </w:r>
      <w:r w:rsidR="00302D6A" w:rsidRPr="00302D6A">
        <w:rPr>
          <w:rFonts w:ascii="AnjaliNewLipi" w:hAnsi="AnjaliNewLipi" w:cs="Kartika"/>
          <w:sz w:val="22"/>
          <w:cs/>
          <w:lang w:bidi="ml-IN"/>
        </w:rPr>
        <w:t>സംക്രമ</w:t>
      </w:r>
      <w:r w:rsidR="00302D6A">
        <w:rPr>
          <w:rFonts w:ascii="AnjaliNewLipi" w:hAnsi="AnjaliNewLipi" w:cs="Kartika"/>
          <w:sz w:val="22"/>
          <w:cs/>
          <w:lang w:bidi="ml-IN"/>
        </w:rPr>
        <w:t>ണ</w:t>
      </w:r>
      <w:r w:rsidR="00302D6A" w:rsidRPr="00302D6A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>പ്രസ്‌താവന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) </w:t>
      </w:r>
      <w:r w:rsidRPr="00302D6A">
        <w:rPr>
          <w:rFonts w:ascii="AnjaliNewLipi" w:hAnsi="AnjaliNewLipi" w:cs="Kartika"/>
          <w:sz w:val="22"/>
          <w:cs/>
          <w:lang w:bidi="ml-IN"/>
        </w:rPr>
        <w:t>തയ്യാറാക്കുക എന്നതാണ് ഞങ്ങളുടെ സേവനം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ുടെ സ്‌കൂളിലേക്കുള്ള വിജയകരമായ മാറ്റത്തിന് സഹായിക്കുന്നതിന് വേണ്ടിയാണ് സംക്രമണ പ്രസ്‌താവന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66673C" w:rsidRPr="00302D6A" w:rsidRDefault="0066673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  <w:lang w:bidi="ml-IN"/>
        </w:rPr>
      </w:pPr>
    </w:p>
    <w:p w:rsidR="00891CCF" w:rsidRPr="00302D6A" w:rsidRDefault="0013022E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ഒരു കുട്ടിയുടെ പഠനം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ക്ഷേമം എന്നിവയെക്കുറിച്ചുള്ള വിവരങ്ങൾ </w:t>
      </w:r>
      <w:r w:rsidR="00302D6A" w:rsidRPr="00302D6A">
        <w:rPr>
          <w:rFonts w:ascii="AnjaliNewLipi" w:hAnsi="AnjaliNewLipi" w:cs="Kartika"/>
          <w:sz w:val="22"/>
          <w:cs/>
          <w:lang w:bidi="ml-IN"/>
        </w:rPr>
        <w:t>ഇനിപ്പറയുന്ന</w:t>
      </w:r>
      <w:r w:rsidR="00302D6A">
        <w:rPr>
          <w:rFonts w:ascii="AnjaliNewLipi" w:hAnsi="AnjaliNewLipi" w:cs="Kartika"/>
          <w:sz w:val="22"/>
          <w:cs/>
          <w:lang w:bidi="ml-IN"/>
        </w:rPr>
        <w:t>വർക്ക് ഇടയിൽ</w:t>
      </w:r>
      <w:r w:rsidR="00302D6A" w:rsidRPr="00302D6A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>പങ്കിടാൻ സംക്രമണ പ്രസ്‌താവന അനുവദിക്കുന്നു</w:t>
      </w:r>
    </w:p>
    <w:p w:rsidR="00891CCF" w:rsidRPr="00302D6A" w:rsidRDefault="0013022E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കുടുംബങ്ങൾ</w:t>
      </w:r>
      <w:r w:rsidR="009325DE" w:rsidRPr="00302D6A">
        <w:rPr>
          <w:rFonts w:ascii="AnjaliNewLipi" w:hAnsi="AnjaliNewLipi" w:cs="AnjaliNewLipi"/>
          <w:sz w:val="22"/>
        </w:rPr>
        <w:t xml:space="preserve"> </w:t>
      </w:r>
    </w:p>
    <w:p w:rsidR="00891CCF" w:rsidRPr="00302D6A" w:rsidRDefault="0013022E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ശിശുപരിപാലന സേവനങ്ങൾ</w:t>
      </w:r>
      <w:r w:rsidR="00740F74" w:rsidRPr="00302D6A">
        <w:rPr>
          <w:rFonts w:ascii="AnjaliNewLipi" w:hAnsi="AnjaliNewLipi" w:cs="AnjaliNewLipi"/>
          <w:sz w:val="22"/>
        </w:rPr>
        <w:t xml:space="preserve"> </w:t>
      </w:r>
    </w:p>
    <w:p w:rsidR="00891CCF" w:rsidRPr="00302D6A" w:rsidRDefault="0013022E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്‌കൂളുകൾ</w:t>
      </w:r>
      <w:r w:rsidR="00740F74" w:rsidRPr="00302D6A">
        <w:rPr>
          <w:rFonts w:ascii="AnjaliNewLipi" w:hAnsi="AnjaliNewLipi" w:cs="AnjaliNewLipi"/>
          <w:sz w:val="22"/>
        </w:rPr>
        <w:t xml:space="preserve"> </w:t>
      </w:r>
    </w:p>
    <w:p w:rsidR="006859E0" w:rsidRPr="00302D6A" w:rsidRDefault="0013022E" w:rsidP="009E682D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 xml:space="preserve">സ്‌കൂൾ പ്രവൃത്തി സമയം കഴിഞ്ഞുള്ള കെയർ </w:t>
      </w:r>
      <w:r w:rsidRPr="00302D6A">
        <w:rPr>
          <w:rFonts w:ascii="AnjaliNewLipi" w:hAnsi="AnjaliNewLipi" w:cs="AnjaliNewLipi"/>
          <w:sz w:val="22"/>
          <w:cs/>
          <w:lang w:bidi="ml-IN"/>
        </w:rPr>
        <w:t>(</w:t>
      </w:r>
      <w:r w:rsidRPr="00302D6A">
        <w:rPr>
          <w:rFonts w:ascii="AnjaliNewLipi" w:hAnsi="AnjaliNewLipi" w:cs="AnjaliNewLipi"/>
          <w:sz w:val="22"/>
        </w:rPr>
        <w:t xml:space="preserve">OSHC) </w:t>
      </w:r>
      <w:r w:rsidRPr="00302D6A">
        <w:rPr>
          <w:rFonts w:ascii="AnjaliNewLipi" w:hAnsi="AnjaliNewLipi" w:cs="Kartika"/>
          <w:sz w:val="22"/>
          <w:cs/>
          <w:lang w:bidi="ml-IN"/>
        </w:rPr>
        <w:t>സേവനങ്ങളുടെ പുറത്തേക്ക്</w:t>
      </w:r>
      <w:r w:rsidR="004A5FDA" w:rsidRPr="00302D6A">
        <w:rPr>
          <w:rFonts w:ascii="AnjaliNewLipi" w:hAnsi="AnjaliNewLipi" w:cs="AnjaliNewLipi"/>
          <w:sz w:val="22"/>
        </w:rPr>
        <w:t>.</w:t>
      </w:r>
    </w:p>
    <w:p w:rsidR="006859E0" w:rsidRPr="00302D6A" w:rsidRDefault="006859E0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891CCF" w:rsidRPr="00302D6A" w:rsidRDefault="0013022E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െക്കുറിച്ച് ചുവടെ പറയുന്ന വിവരങ്ങൾ ഈ സംക്രമണ പ്രസ്‌താവനയിൽ വിവരിക്കുന്നു</w:t>
      </w:r>
    </w:p>
    <w:p w:rsidR="00891CCF" w:rsidRPr="00302D6A" w:rsidRDefault="0013022E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താൽപ്പര്യങ്ങൾ</w:t>
      </w:r>
    </w:p>
    <w:p w:rsidR="00891CCF" w:rsidRPr="00302D6A" w:rsidRDefault="0013022E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കഴിവുകൾ</w:t>
      </w:r>
    </w:p>
    <w:p w:rsidR="00891CCF" w:rsidRPr="00302D6A" w:rsidRDefault="0013022E" w:rsidP="009E682D">
      <w:pPr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ശേഷികൾ</w:t>
      </w:r>
      <w:r w:rsidR="009E682D" w:rsidRPr="00302D6A">
        <w:rPr>
          <w:rFonts w:ascii="AnjaliNewLipi" w:hAnsi="AnjaliNewLipi" w:cs="AnjaliNewLipi"/>
          <w:sz w:val="22"/>
        </w:rPr>
        <w:t>.</w:t>
      </w:r>
    </w:p>
    <w:p w:rsidR="00891CCF" w:rsidRPr="00302D6A" w:rsidRDefault="00891CCF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6859E0" w:rsidRPr="00302D6A" w:rsidRDefault="00CA05A3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 നന്നായി പഠിക്കുന്നതിന് ആവശ്യമായ ആശയങ്ങളും തന്ത്രങ്ങളും ഇതിൽ വിശദീകരിക്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ഈ വിവരങ്ങൾ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</w:t>
      </w:r>
      <w:r w:rsidRPr="00302D6A">
        <w:rPr>
          <w:rFonts w:ascii="AnjaliNewLipi" w:hAnsi="AnjaliNewLipi" w:cs="Kartika"/>
          <w:sz w:val="22"/>
          <w:cs/>
          <w:lang w:bidi="ml-IN"/>
        </w:rPr>
        <w:lastRenderedPageBreak/>
        <w:t>കുട്ടിയുടെ ഭാവിയിലെ സ്‌കൂൾ പഠനത്തിനും അവർക്ക് പുതിയ സ്‌കൂളുമായി ഇണങ്ങി ചേരാനും സഹായിക്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  <w:r w:rsidR="008F6869" w:rsidRPr="00302D6A">
        <w:rPr>
          <w:rFonts w:ascii="AnjaliNewLipi" w:hAnsi="AnjaliNewLipi" w:cs="AnjaliNewLipi"/>
          <w:sz w:val="22"/>
        </w:rPr>
        <w:t xml:space="preserve"> </w:t>
      </w:r>
    </w:p>
    <w:p w:rsidR="009C3FBC" w:rsidRPr="00302D6A" w:rsidRDefault="009C3FB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733042" w:rsidRPr="00302D6A" w:rsidRDefault="008F7323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്ക്ക് നിരവധി വിഭാഗങ്ങളുണ്ട്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െ പ്രീ സ്‌കൂളിൽ പഠിപ്പിച്ച അധ്യാപകർ ഇതിന്റെ ഒന്നാം വിഭാഗം പൂരിപ്പിക്കും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മറ്റ് വിഭാഗങ്ങൾ പൂരിപ്പിക്കേണ്ടത് </w:t>
      </w:r>
      <w:r w:rsidR="00302D6A">
        <w:rPr>
          <w:rFonts w:ascii="AnjaliNewLipi" w:hAnsi="AnjaliNewLipi" w:cs="Kartika"/>
          <w:sz w:val="22"/>
          <w:cs/>
          <w:lang w:bidi="ml-IN"/>
        </w:rPr>
        <w:t xml:space="preserve">നിങ്ങളും </w:t>
      </w: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ും ചേർന്നാണ്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  <w:r w:rsidR="00BD5463" w:rsidRPr="00302D6A">
        <w:rPr>
          <w:rFonts w:ascii="AnjaliNewLipi" w:hAnsi="AnjaliNewLipi" w:cs="AnjaliNewLipi"/>
          <w:sz w:val="22"/>
        </w:rPr>
        <w:t xml:space="preserve"> </w:t>
      </w:r>
    </w:p>
    <w:p w:rsidR="00733042" w:rsidRPr="00302D6A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6859E0" w:rsidRPr="00302D6A" w:rsidRDefault="008F7323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പൂർത്തിയാക്കിയ സംക്രമണ പ്രസ്‌താവന ഞങ്ങൾ നവംബറിൽ സ്‌കൂളുകളിലേക്ക് അയയ്ക്കും</w:t>
      </w:r>
      <w:r w:rsidR="009E682D" w:rsidRPr="00302D6A">
        <w:rPr>
          <w:rFonts w:ascii="AnjaliNewLipi" w:hAnsi="AnjaliNewLipi" w:cs="AnjaliNewLipi"/>
          <w:sz w:val="22"/>
        </w:rPr>
        <w:t>.</w:t>
      </w:r>
    </w:p>
    <w:p w:rsidR="007C26FC" w:rsidRPr="00302D6A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733042" w:rsidRPr="00302D6A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9E682D" w:rsidRPr="00302D6A" w:rsidRDefault="009E682D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A16F0D" w:rsidRPr="00302D6A" w:rsidRDefault="008F7323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നിങ്ങളും നിങ്ങളുടെ കുട്ടിയും പൂരിപ്പിക്കേണ്ടത്</w:t>
      </w:r>
    </w:p>
    <w:p w:rsidR="00A16F0D" w:rsidRPr="0066673C" w:rsidRDefault="008F7323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/>
          <w:sz w:val="22"/>
        </w:rPr>
      </w:pPr>
      <w:r w:rsidRPr="0066673C">
        <w:rPr>
          <w:rFonts w:ascii="AnjaliNewLipi" w:hAnsi="AnjaliNewLipi" w:cs="Kartika"/>
          <w:i/>
          <w:sz w:val="22"/>
          <w:cs/>
          <w:lang w:bidi="ml-IN"/>
        </w:rPr>
        <w:t xml:space="preserve">വിഭാഗം </w:t>
      </w:r>
      <w:r w:rsidRPr="006A49EF">
        <w:rPr>
          <w:rFonts w:ascii="AnjaliNewLipi" w:hAnsi="AnjaliNewLipi" w:cs="AnjaliNewLipi"/>
          <w:iCs/>
          <w:sz w:val="22"/>
        </w:rPr>
        <w:t>2</w:t>
      </w:r>
      <w:r w:rsidRPr="0066673C">
        <w:rPr>
          <w:rFonts w:ascii="AnjaliNewLipi" w:hAnsi="AnjaliNewLipi" w:cs="AnjaliNewLipi"/>
          <w:i/>
          <w:sz w:val="22"/>
        </w:rPr>
        <w:t xml:space="preserve">: </w:t>
      </w:r>
      <w:r w:rsidR="00302D6A" w:rsidRPr="0066673C">
        <w:rPr>
          <w:rFonts w:ascii="AnjaliNewLipi" w:hAnsi="AnjaliNewLipi" w:cs="Kartika"/>
          <w:i/>
          <w:sz w:val="22"/>
          <w:cs/>
          <w:lang w:bidi="ml-IN"/>
        </w:rPr>
        <w:t>കുട്ടി</w:t>
      </w:r>
    </w:p>
    <w:p w:rsidR="00A16F0D" w:rsidRPr="0066673C" w:rsidRDefault="00A16F0D" w:rsidP="009E682D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AnjaliNewLipi" w:hAnsi="AnjaliNewLipi" w:cs="AnjaliNewLipi"/>
          <w:i/>
          <w:sz w:val="22"/>
        </w:rPr>
      </w:pPr>
    </w:p>
    <w:p w:rsidR="003A2264" w:rsidRPr="006A49EF" w:rsidRDefault="008F7323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/>
          <w:sz w:val="22"/>
        </w:rPr>
      </w:pPr>
      <w:r w:rsidRPr="006A49EF">
        <w:rPr>
          <w:rFonts w:ascii="AnjaliNewLipi" w:hAnsi="AnjaliNewLipi" w:cs="Kartika"/>
          <w:i/>
          <w:sz w:val="22"/>
          <w:cs/>
          <w:lang w:bidi="ml-IN"/>
        </w:rPr>
        <w:t xml:space="preserve">വിഭാഗം </w:t>
      </w:r>
      <w:r w:rsidRPr="006A49EF">
        <w:rPr>
          <w:rFonts w:ascii="AnjaliNewLipi" w:hAnsi="AnjaliNewLipi" w:cs="AnjaliNewLipi"/>
          <w:iCs/>
          <w:sz w:val="22"/>
        </w:rPr>
        <w:t>3</w:t>
      </w:r>
      <w:r w:rsidRPr="006A49EF">
        <w:rPr>
          <w:rFonts w:ascii="AnjaliNewLipi" w:hAnsi="AnjaliNewLipi" w:cs="AnjaliNewLipi"/>
          <w:i/>
          <w:sz w:val="22"/>
        </w:rPr>
        <w:t xml:space="preserve">: </w:t>
      </w:r>
      <w:r w:rsidR="00302D6A" w:rsidRPr="006A49EF">
        <w:rPr>
          <w:rFonts w:ascii="AnjaliNewLipi" w:hAnsi="AnjaliNewLipi" w:cs="Kartika" w:hint="cs"/>
          <w:i/>
          <w:sz w:val="22"/>
          <w:cs/>
          <w:lang w:bidi="ml-IN"/>
        </w:rPr>
        <w:t>കുടുംബം</w:t>
      </w:r>
      <w:r w:rsidR="008F6869" w:rsidRPr="006A49EF">
        <w:rPr>
          <w:rFonts w:ascii="AnjaliNewLipi" w:hAnsi="AnjaliNewLipi" w:cs="AnjaliNewLipi"/>
          <w:i/>
          <w:sz w:val="22"/>
        </w:rPr>
        <w:t xml:space="preserve"> </w:t>
      </w:r>
    </w:p>
    <w:p w:rsidR="00733042" w:rsidRPr="00302D6A" w:rsidRDefault="008F7323" w:rsidP="008F7323">
      <w:pPr>
        <w:tabs>
          <w:tab w:val="center" w:pos="4534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ഈ വിഭാഗങ്ങൾ</w:t>
      </w:r>
      <w:r w:rsidR="008F6869" w:rsidRPr="00302D6A">
        <w:rPr>
          <w:rFonts w:ascii="AnjaliNewLipi" w:hAnsi="AnjaliNewLipi" w:cs="AnjaliNewLipi"/>
          <w:sz w:val="22"/>
        </w:rPr>
        <w:t xml:space="preserve"> [</w:t>
      </w:r>
      <w:r w:rsidR="008F6869" w:rsidRPr="00302D6A">
        <w:rPr>
          <w:rFonts w:ascii="AnjaliNewLipi" w:hAnsi="AnjaliNewLipi" w:cs="AnjaliNewLipi"/>
          <w:sz w:val="22"/>
          <w:highlight w:val="yellow"/>
        </w:rPr>
        <w:t>insert date here</w:t>
      </w:r>
      <w:r w:rsidR="008F6869" w:rsidRPr="00302D6A">
        <w:rPr>
          <w:rFonts w:ascii="AnjaliNewLipi" w:hAnsi="AnjaliNewLipi" w:cs="AnjaliNewLipi"/>
          <w:sz w:val="22"/>
        </w:rPr>
        <w:t>]</w:t>
      </w:r>
      <w:r w:rsidRPr="00302D6A">
        <w:rPr>
          <w:rFonts w:ascii="AnjaliNewLipi" w:hAnsi="AnjaliNewLipi" w:cs="AnjaliNewLipi"/>
          <w:sz w:val="22"/>
        </w:rPr>
        <w:t>-</w:t>
      </w:r>
      <w:r w:rsidRPr="00302D6A">
        <w:rPr>
          <w:rFonts w:ascii="AnjaliNewLipi" w:hAnsi="AnjaliNewLipi" w:cs="Kartika"/>
          <w:sz w:val="22"/>
          <w:cs/>
          <w:lang w:bidi="ml-IN"/>
        </w:rPr>
        <w:t>ന് മുമ്പായി പൂരിപ്പിക്കുക</w:t>
      </w:r>
      <w:r w:rsidR="008F6869" w:rsidRPr="00302D6A">
        <w:rPr>
          <w:rFonts w:ascii="AnjaliNewLipi" w:hAnsi="AnjaliNewLipi" w:cs="AnjaliNewLipi"/>
          <w:sz w:val="22"/>
        </w:rPr>
        <w:t xml:space="preserve">. </w:t>
      </w:r>
      <w:r w:rsidRPr="00302D6A">
        <w:rPr>
          <w:rFonts w:ascii="AnjaliNewLipi" w:hAnsi="AnjaliNewLipi" w:cs="AnjaliNewLipi"/>
          <w:sz w:val="22"/>
        </w:rPr>
        <w:tab/>
      </w:r>
    </w:p>
    <w:p w:rsidR="00733042" w:rsidRPr="00302D6A" w:rsidRDefault="00733042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66673C" w:rsidRDefault="008F7323" w:rsidP="007564A7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Kartika"/>
          <w:sz w:val="22"/>
          <w:lang w:bidi="ml-IN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 പൂർത്തിയാക്കാൻ നിങ്ങൾ നൽകിയ സഹായം ഞങ്ങൾ വിലമതിക്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നിങ്ങൾ നൽകുന്ന വിവരങ്ങൾ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കുട്ടിയെക്കുറിച്ച് അറിയാൻ നിങ്ങളുടെ കുട്ടിയുടെ പ്രെപ് ടീച്ചറെയും </w:t>
      </w:r>
      <w:r w:rsidRPr="00302D6A">
        <w:rPr>
          <w:rFonts w:ascii="AnjaliNewLipi" w:hAnsi="AnjaliNewLipi" w:cs="AnjaliNewLipi"/>
          <w:sz w:val="22"/>
        </w:rPr>
        <w:t xml:space="preserve">OSHC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ടീച്ചറെയും </w:t>
      </w:r>
      <w:r w:rsidRPr="00302D6A">
        <w:rPr>
          <w:rFonts w:ascii="AnjaliNewLipi" w:hAnsi="AnjaliNewLipi" w:cs="AnjaliNewLipi"/>
          <w:sz w:val="22"/>
          <w:cs/>
          <w:lang w:bidi="ml-IN"/>
        </w:rPr>
        <w:t>(</w:t>
      </w:r>
      <w:r w:rsidRPr="00302D6A">
        <w:rPr>
          <w:rFonts w:ascii="AnjaliNewLipi" w:hAnsi="AnjaliNewLipi" w:cs="Kartika"/>
          <w:sz w:val="22"/>
          <w:cs/>
          <w:lang w:bidi="ml-IN"/>
        </w:rPr>
        <w:t>ബാധകമാണെങ്കിൽ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) </w:t>
      </w:r>
      <w:r w:rsidRPr="00302D6A">
        <w:rPr>
          <w:rFonts w:ascii="AnjaliNewLipi" w:hAnsi="AnjaliNewLipi" w:cs="Kartika"/>
          <w:sz w:val="22"/>
          <w:cs/>
          <w:lang w:bidi="ml-IN"/>
        </w:rPr>
        <w:t>സഹായിക്കും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കുട്ടിയുടെ തുടർ പഠനത്തിനും പുതിയ സ്‌കൂളുമായി അവർ ഇണങ്ങി </w:t>
      </w:r>
    </w:p>
    <w:p w:rsidR="00A16F0D" w:rsidRPr="00302D6A" w:rsidRDefault="008F7323" w:rsidP="007564A7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ചേരുന്നതിനനുസരിച്ച് അവരുടെ ക്ഷേമത്തിനും സഹായിക്കുന്നതിന് ഇത് നിങ്ങളുടെ കുട്ടിയുടെ ഭാവി അധ്യാപകരെ സഹായിക്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941F0C" w:rsidRPr="00302D6A" w:rsidRDefault="00941F0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E07136" w:rsidRPr="00302D6A" w:rsidRDefault="00CF72D7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AnjaliNewLipi"/>
          <w:sz w:val="22"/>
        </w:rPr>
        <w:t>2020-</w:t>
      </w:r>
      <w:r w:rsidRPr="00302D6A">
        <w:rPr>
          <w:rFonts w:ascii="AnjaliNewLipi" w:hAnsi="AnjaliNewLipi" w:cs="Kartika"/>
          <w:sz w:val="22"/>
          <w:cs/>
          <w:lang w:bidi="ml-IN"/>
        </w:rPr>
        <w:t>ൽ നാമെല്ലാവരുടെയും ജീവിതം പ്രതിസന്ധികളെ അഭിമുഖീകരിച്ചു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>കുട്ടികൾക്ക് അവരുടെ കിൻഡർഗാർഡൻ പഠനത്തിന്റെ അനുഭവവും നഷ്‌ടപ്പെടുന്നത് ഉൾപ്പെടെയുള്ള പ്രശ്‌നങ്ങൾ നാം നേരിട്ടു</w:t>
      </w:r>
      <w:r w:rsidR="001D44D2" w:rsidRPr="00302D6A">
        <w:rPr>
          <w:rFonts w:ascii="AnjaliNewLipi" w:hAnsi="AnjaliNewLipi" w:cs="AnjaliNewLipi"/>
          <w:sz w:val="22"/>
        </w:rPr>
        <w:t xml:space="preserve">. </w:t>
      </w:r>
    </w:p>
    <w:p w:rsidR="00E07136" w:rsidRPr="00302D6A" w:rsidRDefault="00E07136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052FA4" w:rsidRPr="00302D6A" w:rsidRDefault="00CF72D7" w:rsidP="007564A7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 xml:space="preserve">എന്നാൽ ഈ സാഹചര്യത്തിലും നിങ്ങളുടെ കുട്ടികൾ അവരുടെ സ്‌കൂൾ പഠനത്തിന് സഹായകരമായ കഴിവുകളും ശേഷികളും </w:t>
      </w:r>
      <w:r w:rsidR="00302D6A" w:rsidRPr="00302D6A">
        <w:rPr>
          <w:rFonts w:ascii="AnjaliNewLipi" w:hAnsi="AnjaliNewLipi" w:cs="Kartika" w:hint="cs"/>
          <w:sz w:val="22"/>
          <w:cs/>
          <w:lang w:bidi="ml-IN"/>
        </w:rPr>
        <w:lastRenderedPageBreak/>
        <w:t>ആർജ്ജിച്ചിരിക്കാം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കുട്ടികളെ അവരുടെ വ്യക്തിഗത പഠനത്തിന്റെ ഘട്ടത്തിൽ സഹായിക്കാനും സ്വാഗതം ചെയ്യാനും എല്ലാ സ്‌കൂളുകളും തയ്യാറായിക്കഴിഞ്ഞു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052FA4" w:rsidRPr="00302D6A" w:rsidRDefault="00052FA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D23560" w:rsidRPr="00302D6A" w:rsidRDefault="00977099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ിൽ നിങ്ങളുടെ ഭാഗം പൂരിപ്പിച്ച് കഴിയുമ്പോൾ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കുട്ടിയുടെ </w:t>
      </w:r>
      <w:r w:rsidRPr="00302D6A">
        <w:rPr>
          <w:rFonts w:ascii="AnjaliNewLipi" w:hAnsi="AnjaliNewLipi" w:cs="AnjaliNewLipi"/>
          <w:sz w:val="22"/>
        </w:rPr>
        <w:t>2020-</w:t>
      </w:r>
      <w:r w:rsidRPr="00302D6A">
        <w:rPr>
          <w:rFonts w:ascii="AnjaliNewLipi" w:hAnsi="AnjaliNewLipi" w:cs="Kartika"/>
          <w:sz w:val="22"/>
          <w:cs/>
          <w:lang w:bidi="ml-IN"/>
        </w:rPr>
        <w:t>ലെ പഠനാനുഭവത്തെക്കുറിച്ചുള്ള വിവരങ്ങൾ കൂടി ഉൾപ്പെടുത്തുക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ുടെ സ്‌കൂളിലേക്കുള്ള മാറ്റത്തെ സഹായിക്കാൻ കഴിയുന്ന വിധം പ്രെപ് ടീച്ചർക്ക് പ്രയോജനപ്പെടുമെന്ന് നിങ്ങൾ കരുതുന്ന മറ്റ് വിവരങ്ങൾ കൂടി നൽകാം</w:t>
      </w:r>
      <w:r w:rsidR="002C4985" w:rsidRPr="00302D6A">
        <w:rPr>
          <w:rFonts w:ascii="AnjaliNewLipi" w:hAnsi="AnjaliNewLipi" w:cs="AnjaliNewLipi"/>
          <w:sz w:val="22"/>
        </w:rPr>
        <w:t>.</w:t>
      </w:r>
    </w:p>
    <w:p w:rsidR="00F81241" w:rsidRPr="00302D6A" w:rsidRDefault="00F81241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8F00F6" w:rsidRPr="00302D6A" w:rsidRDefault="00977099" w:rsidP="000E33FC">
      <w:pPr>
        <w:autoSpaceDE w:val="0"/>
        <w:autoSpaceDN w:val="0"/>
        <w:adjustRightInd w:val="0"/>
        <w:spacing w:line="360" w:lineRule="auto"/>
        <w:jc w:val="left"/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</w:pP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  <w:t>2021-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 xml:space="preserve">ൽ നിങ്ങളുടെ കുട്ടിയെ പ്രെപ് പഠനത്തിനായി എൻറോൾ </w:t>
      </w:r>
      <w:r w:rsidRPr="0066673C">
        <w:rPr>
          <w:rStyle w:val="normaltextrun"/>
          <w:rFonts w:ascii="AnjaliNewLipi" w:hAnsi="AnjaliNewLipi" w:cs="Kartika"/>
          <w:b/>
          <w:bCs/>
          <w:color w:val="000000"/>
          <w:sz w:val="22"/>
          <w:shd w:val="clear" w:color="auto" w:fill="FFFFFF"/>
          <w:cs/>
          <w:lang w:bidi="ml-IN"/>
        </w:rPr>
        <w:t>ചെയ്തിട്ടില്ലെങ്കിൽ</w:t>
      </w: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  <w:t xml:space="preserve">,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എത്രയും വേഗം അത് ചെയ്യാൻ ഞങ്ങൾ ശുപാർശ ചെയ്യുന്നു</w:t>
      </w: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  <w:cs/>
          <w:lang w:bidi="ml-IN"/>
        </w:rPr>
        <w:t xml:space="preserve">.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 xml:space="preserve">നിങ്ങളുടെ കുട്ടിയെ എങ്ങനെ സഹായിക്കാനാകുമെന്ന് </w:t>
      </w:r>
      <w:r w:rsid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ആസൂത്രണം</w:t>
      </w:r>
      <w:r w:rsidR="00302D6A"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  <w:cs/>
          <w:lang w:bidi="ml-IN"/>
        </w:rPr>
        <w:t xml:space="preserve">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ചെയ്യാൻ സ്‌കൂളുകളെ സഹായിക്കാൻ</w:t>
      </w: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  <w:t xml:space="preserve">,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എൻറോൾമെന്റ് സ്ഥിരീകരണം സഹായകരമാണ്</w:t>
      </w: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  <w:cs/>
          <w:lang w:bidi="ml-IN"/>
        </w:rPr>
        <w:t xml:space="preserve">.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സ്‌കൂൾ പഠനം ആരംഭിക്കുന്നതിനെക്കുറിച്ച് ഉപകാരപ്രദമായ വിവരങ്ങൾ വിദ്യാഭ്യാസ</w:t>
      </w:r>
      <w:r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  <w:t xml:space="preserve">, </w:t>
      </w:r>
      <w:r w:rsidRPr="00302D6A">
        <w:rPr>
          <w:rStyle w:val="normaltextrun"/>
          <w:rFonts w:ascii="AnjaliNewLipi" w:hAnsi="AnjaliNewLipi" w:cs="Kartika"/>
          <w:color w:val="000000"/>
          <w:sz w:val="22"/>
          <w:shd w:val="clear" w:color="auto" w:fill="FFFFFF"/>
          <w:cs/>
          <w:lang w:bidi="ml-IN"/>
        </w:rPr>
        <w:t>പരിശീലന വകുപ്പിന്റെ</w:t>
      </w:r>
      <w:r w:rsidR="002F134F" w:rsidRPr="00302D6A">
        <w:rPr>
          <w:rStyle w:val="normaltextrun"/>
          <w:rFonts w:ascii="AnjaliNewLipi" w:hAnsi="AnjaliNewLipi" w:cs="AnjaliNewLipi"/>
          <w:color w:val="000000"/>
          <w:sz w:val="22"/>
          <w:shd w:val="clear" w:color="auto" w:fill="FFFFFF"/>
        </w:rPr>
        <w:t xml:space="preserve"> </w:t>
      </w:r>
      <w:hyperlink r:id="rId9" w:history="1">
        <w:r w:rsidR="002F134F" w:rsidRPr="00302D6A">
          <w:rPr>
            <w:rStyle w:val="Hyperlink"/>
            <w:rFonts w:ascii="AnjaliNewLipi" w:hAnsi="AnjaliNewLipi" w:cs="AnjaliNewLipi"/>
            <w:sz w:val="22"/>
          </w:rPr>
          <w:t>https://www.education.vic.gov.au/parents/going-to-school/Pages/choose-enrol-school.aspx</w:t>
        </w:r>
      </w:hyperlink>
      <w:r w:rsidRPr="00302D6A">
        <w:rPr>
          <w:rFonts w:ascii="AnjaliNewLipi" w:hAnsi="AnjaliNewLipi" w:cs="AnjaliNewLipi"/>
          <w:sz w:val="22"/>
        </w:rPr>
        <w:t xml:space="preserve"> </w:t>
      </w:r>
      <w:r w:rsidR="00302D6A">
        <w:rPr>
          <w:rFonts w:ascii="AnjaliNewLipi" w:hAnsi="AnjaliNewLipi" w:cs="Kartika"/>
          <w:sz w:val="22"/>
          <w:cs/>
          <w:lang w:bidi="ml-IN"/>
        </w:rPr>
        <w:t xml:space="preserve">എന്ന </w:t>
      </w:r>
      <w:r w:rsidRPr="00302D6A">
        <w:rPr>
          <w:rFonts w:ascii="AnjaliNewLipi" w:hAnsi="AnjaliNewLipi" w:cs="Kartika"/>
          <w:sz w:val="22"/>
          <w:cs/>
          <w:lang w:bidi="ml-IN"/>
        </w:rPr>
        <w:t>വെബ്‌സൈറ്റിൽ ലഭ്യമാണ്</w:t>
      </w:r>
    </w:p>
    <w:p w:rsidR="008F00F6" w:rsidRPr="00302D6A" w:rsidRDefault="008F00F6" w:rsidP="009E682D">
      <w:pPr>
        <w:autoSpaceDE w:val="0"/>
        <w:autoSpaceDN w:val="0"/>
        <w:adjustRightInd w:val="0"/>
        <w:spacing w:line="360" w:lineRule="auto"/>
        <w:jc w:val="left"/>
        <w:rPr>
          <w:rStyle w:val="eop"/>
          <w:rFonts w:ascii="AnjaliNewLipi" w:hAnsi="AnjaliNewLipi" w:cs="AnjaliNewLipi"/>
          <w:color w:val="000000"/>
          <w:sz w:val="22"/>
          <w:shd w:val="clear" w:color="auto" w:fill="FFFFFF"/>
        </w:rPr>
      </w:pPr>
      <w:r w:rsidRPr="00302D6A">
        <w:rPr>
          <w:rStyle w:val="eop"/>
          <w:rFonts w:ascii="AnjaliNewLipi" w:hAnsi="AnjaliNewLipi" w:cs="AnjaliNewLipi"/>
          <w:color w:val="000000"/>
          <w:sz w:val="22"/>
          <w:shd w:val="clear" w:color="auto" w:fill="FFFFFF"/>
        </w:rPr>
        <w:t> </w:t>
      </w:r>
    </w:p>
    <w:p w:rsidR="001450B3" w:rsidRPr="00302D6A" w:rsidRDefault="001450B3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/>
          <w:color w:val="FF0000"/>
          <w:sz w:val="22"/>
          <w:highlight w:val="yellow"/>
        </w:rPr>
      </w:pPr>
      <w:r w:rsidRPr="00302D6A">
        <w:rPr>
          <w:rFonts w:ascii="AnjaliNewLipi" w:hAnsi="AnjaliNewLipi" w:cs="AnjaliNewLipi"/>
          <w:i/>
          <w:color w:val="FF0000"/>
          <w:sz w:val="22"/>
          <w:highlight w:val="yellow"/>
        </w:rPr>
        <w:t>[please select relevant text based on whether you are providing this information electronically or by hard copy]</w:t>
      </w:r>
    </w:p>
    <w:p w:rsidR="00C438E4" w:rsidRPr="00302D6A" w:rsidRDefault="00C438E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/>
          <w:color w:val="FF0000"/>
          <w:sz w:val="22"/>
        </w:rPr>
      </w:pPr>
      <w:r w:rsidRPr="00302D6A">
        <w:rPr>
          <w:rFonts w:ascii="AnjaliNewLipi" w:hAnsi="AnjaliNewLipi" w:cs="AnjaliNewLipi"/>
          <w:i/>
          <w:color w:val="FF0000"/>
          <w:sz w:val="22"/>
          <w:highlight w:val="yellow"/>
        </w:rPr>
        <w:t>[Option 1 – direct parents to website</w:t>
      </w:r>
      <w:r w:rsidR="009113F7" w:rsidRPr="00302D6A">
        <w:rPr>
          <w:rFonts w:ascii="AnjaliNewLipi" w:hAnsi="AnjaliNewLipi" w:cs="AnjaliNewLipi"/>
          <w:i/>
          <w:color w:val="FF0000"/>
          <w:sz w:val="22"/>
          <w:highlight w:val="yellow"/>
        </w:rPr>
        <w:t xml:space="preserve"> – delete whichever option not used</w:t>
      </w:r>
      <w:r w:rsidRPr="00302D6A">
        <w:rPr>
          <w:rFonts w:ascii="AnjaliNewLipi" w:hAnsi="AnjaliNewLipi" w:cs="AnjaliNewLipi"/>
          <w:i/>
          <w:color w:val="FF0000"/>
          <w:sz w:val="22"/>
        </w:rPr>
        <w:t>]</w:t>
      </w:r>
    </w:p>
    <w:p w:rsidR="00FA7FD7" w:rsidRPr="00302D6A" w:rsidRDefault="002235D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ിൽ നിങ്ങളെ സഹായിക്കാൻ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>മറ്റ് വിവരങ്ങളുമുണ്ട്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  <w:r w:rsidR="00FA7FD7" w:rsidRPr="00302D6A">
        <w:rPr>
          <w:rFonts w:ascii="AnjaliNewLipi" w:hAnsi="AnjaliNewLipi" w:cs="AnjaliNewLipi"/>
          <w:sz w:val="22"/>
        </w:rPr>
        <w:t xml:space="preserve"> </w:t>
      </w:r>
    </w:p>
    <w:p w:rsidR="00FA7FD7" w:rsidRPr="00302D6A" w:rsidRDefault="002235D4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കുടുംബങ്ങൾക്കുള്ള വിവരങ്ങളുടെ ഷീറ്റ്</w:t>
      </w:r>
      <w:r w:rsidR="00762481" w:rsidRPr="00302D6A">
        <w:rPr>
          <w:rFonts w:ascii="AnjaliNewLipi" w:hAnsi="AnjaliNewLipi" w:cs="AnjaliNewLipi"/>
          <w:sz w:val="22"/>
        </w:rPr>
        <w:t xml:space="preserve"> </w:t>
      </w:r>
    </w:p>
    <w:p w:rsidR="00FA7FD7" w:rsidRPr="00302D6A" w:rsidRDefault="00E24861" w:rsidP="0056419E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ഠന</w:t>
      </w:r>
      <w:r w:rsidR="00302D6A">
        <w:rPr>
          <w:rFonts w:ascii="AnjaliNewLipi" w:hAnsi="AnjaliNewLipi" w:cs="AnjaliNewLipi"/>
          <w:sz w:val="22"/>
          <w:lang w:bidi="ml-IN"/>
        </w:rPr>
        <w:t xml:space="preserve"> </w:t>
      </w:r>
      <w:r w:rsidR="00302D6A">
        <w:rPr>
          <w:rFonts w:ascii="AnjaliNewLipi" w:hAnsi="AnjaliNewLipi" w:cs="AnjaliNewLipi"/>
          <w:sz w:val="22"/>
        </w:rPr>
        <w:t>-</w:t>
      </w:r>
      <w:r w:rsidR="00302D6A" w:rsidRPr="00302D6A">
        <w:rPr>
          <w:rFonts w:ascii="AnjaliNewLipi" w:hAnsi="AnjaliNewLipi" w:cs="AnjaliNewLipi"/>
          <w:sz w:val="22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>വികസന പ്രസ്‌താവന പൂർത്തിയാക്കാൻ കുടുംബങ്ങളെ സഹായിക്കുന്നതിനുള്ള മാർഗ്ഗനിർദ്ദേശങ്ങൾ</w:t>
      </w:r>
    </w:p>
    <w:p w:rsidR="00762481" w:rsidRPr="00302D6A" w:rsidRDefault="002235D4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ം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: </w:t>
      </w:r>
      <w:r w:rsidRPr="00302D6A">
        <w:rPr>
          <w:rFonts w:ascii="AnjaliNewLipi" w:hAnsi="AnjaliNewLipi" w:cs="Kartika"/>
          <w:sz w:val="22"/>
          <w:cs/>
          <w:lang w:bidi="ml-IN"/>
        </w:rPr>
        <w:t>സ്‌കൂൾ പഠനം ആരംഭിക്കുന്നതിനുള്ള മികച്ച തുടക്കം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  <w:r w:rsidR="009E682D" w:rsidRPr="00302D6A">
        <w:rPr>
          <w:rFonts w:ascii="AnjaliNewLipi" w:hAnsi="AnjaliNewLipi" w:cs="AnjaliNewLipi"/>
          <w:sz w:val="22"/>
        </w:rPr>
        <w:t>.</w:t>
      </w:r>
    </w:p>
    <w:p w:rsidR="00490908" w:rsidRPr="00302D6A" w:rsidRDefault="00490908" w:rsidP="00490908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AnjaliNewLipi" w:hAnsi="AnjaliNewLipi" w:cs="AnjaliNewLipi"/>
          <w:sz w:val="22"/>
        </w:rPr>
      </w:pPr>
    </w:p>
    <w:p w:rsidR="00FA7FD7" w:rsidRPr="00302D6A" w:rsidRDefault="009F651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hyperlink r:id="rId10" w:history="1">
        <w:r w:rsidR="00FA7FD7" w:rsidRPr="00302D6A">
          <w:rPr>
            <w:rStyle w:val="Hyperlink"/>
            <w:rFonts w:ascii="AnjaliNewLipi" w:hAnsi="AnjaliNewLipi" w:cs="AnjaliNewLipi"/>
            <w:sz w:val="22"/>
          </w:rPr>
          <w:t>www.education.vic.gov.au/transitiontoschool</w:t>
        </w:r>
      </w:hyperlink>
      <w:r w:rsidR="00302D6A">
        <w:rPr>
          <w:rFonts w:ascii="AnjaliNewLipi" w:hAnsi="AnjaliNewLipi" w:cs="Kartika"/>
          <w:szCs w:val="24"/>
          <w:cs/>
          <w:lang w:bidi="ml-IN"/>
        </w:rPr>
        <w:t xml:space="preserve"> എന്ന</w:t>
      </w:r>
      <w:r w:rsidR="002235D4" w:rsidRPr="00302D6A">
        <w:rPr>
          <w:rFonts w:ascii="AnjaliNewLipi" w:hAnsi="AnjaliNewLipi" w:cs="AnjaliNewLipi"/>
          <w:sz w:val="22"/>
        </w:rPr>
        <w:t xml:space="preserve"> </w:t>
      </w:r>
      <w:r w:rsidR="002235D4" w:rsidRPr="00302D6A">
        <w:rPr>
          <w:rFonts w:ascii="AnjaliNewLipi" w:hAnsi="AnjaliNewLipi" w:cs="Kartika"/>
          <w:sz w:val="22"/>
          <w:cs/>
          <w:lang w:bidi="ml-IN"/>
        </w:rPr>
        <w:t>ലിങ്കിൽ ഈ വിവരങ്ങൾ ലഭ്യമാണ്</w:t>
      </w:r>
    </w:p>
    <w:p w:rsidR="00FA7FD7" w:rsidRPr="00302D6A" w:rsidRDefault="00FA7FD7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  <w:highlight w:val="green"/>
        </w:rPr>
      </w:pPr>
    </w:p>
    <w:p w:rsidR="00762481" w:rsidRPr="00302D6A" w:rsidRDefault="00C438E4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/>
          <w:color w:val="FF0000"/>
          <w:sz w:val="22"/>
        </w:rPr>
      </w:pPr>
      <w:r w:rsidRPr="00302D6A">
        <w:rPr>
          <w:rFonts w:ascii="AnjaliNewLipi" w:hAnsi="AnjaliNewLipi" w:cs="AnjaliNewLipi"/>
          <w:i/>
          <w:color w:val="FF0000"/>
          <w:sz w:val="22"/>
        </w:rPr>
        <w:lastRenderedPageBreak/>
        <w:t>[</w:t>
      </w:r>
      <w:r w:rsidRPr="00302D6A">
        <w:rPr>
          <w:rFonts w:ascii="AnjaliNewLipi" w:hAnsi="AnjaliNewLipi" w:cs="AnjaliNewLipi"/>
          <w:i/>
          <w:color w:val="FF0000"/>
          <w:sz w:val="22"/>
          <w:highlight w:val="yellow"/>
        </w:rPr>
        <w:t>Option 2 – attach information to letter</w:t>
      </w:r>
      <w:r w:rsidR="009113F7" w:rsidRPr="00302D6A">
        <w:rPr>
          <w:rFonts w:ascii="AnjaliNewLipi" w:hAnsi="AnjaliNewLipi" w:cs="AnjaliNewLipi"/>
          <w:i/>
          <w:color w:val="FF0000"/>
          <w:sz w:val="22"/>
          <w:highlight w:val="yellow"/>
        </w:rPr>
        <w:t xml:space="preserve"> – delete whichever option not used</w:t>
      </w:r>
      <w:r w:rsidRPr="00302D6A">
        <w:rPr>
          <w:rFonts w:ascii="AnjaliNewLipi" w:hAnsi="AnjaliNewLipi" w:cs="AnjaliNewLipi"/>
          <w:i/>
          <w:color w:val="FF0000"/>
          <w:sz w:val="22"/>
        </w:rPr>
        <w:t>]</w:t>
      </w:r>
    </w:p>
    <w:p w:rsidR="00D90161" w:rsidRPr="00302D6A" w:rsidRDefault="00E24861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ിൽ നിങ്ങളെ സഹായിക്കാൻ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>ഞങ്ങൾ ഇനിപ്പറയുന്ന വിവരങ്ങൾ ഉൾപ്പെടുത്തിയിരിക്കുന്നു</w:t>
      </w:r>
    </w:p>
    <w:p w:rsidR="00D90161" w:rsidRPr="00302D6A" w:rsidRDefault="00DD2524" w:rsidP="009E682D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Cs/>
          <w:sz w:val="22"/>
        </w:rPr>
      </w:pPr>
      <w:r w:rsidRPr="00DD2524">
        <w:rPr>
          <w:rFonts w:ascii="AnjaliNewLipi" w:hAnsi="AnjaliNewLipi" w:cs="Kartika" w:hint="cs"/>
          <w:sz w:val="22"/>
          <w:cs/>
          <w:lang w:bidi="ml-IN"/>
        </w:rPr>
        <w:t>കുടുംബങ്ങൾക്കുള്ള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വിവരങ്ങളുടെ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ഷീറ്റ്</w:t>
      </w:r>
      <w:r w:rsidR="00762481" w:rsidRPr="00302D6A">
        <w:rPr>
          <w:rFonts w:ascii="AnjaliNewLipi" w:hAnsi="AnjaliNewLipi" w:cs="AnjaliNewLipi"/>
          <w:iCs/>
          <w:sz w:val="22"/>
        </w:rPr>
        <w:t xml:space="preserve"> </w:t>
      </w:r>
    </w:p>
    <w:p w:rsidR="00D90161" w:rsidRPr="00302D6A" w:rsidRDefault="00D90161" w:rsidP="009E682D">
      <w:pPr>
        <w:autoSpaceDE w:val="0"/>
        <w:autoSpaceDN w:val="0"/>
        <w:adjustRightInd w:val="0"/>
        <w:spacing w:line="360" w:lineRule="auto"/>
        <w:ind w:left="720"/>
        <w:jc w:val="left"/>
        <w:rPr>
          <w:rFonts w:ascii="AnjaliNewLipi" w:hAnsi="AnjaliNewLipi" w:cs="AnjaliNewLipi"/>
          <w:iCs/>
          <w:sz w:val="22"/>
        </w:rPr>
      </w:pPr>
    </w:p>
    <w:p w:rsidR="00D90161" w:rsidRPr="00302D6A" w:rsidRDefault="00DD2524" w:rsidP="0056419E">
      <w:pPr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iCs/>
          <w:sz w:val="22"/>
        </w:rPr>
      </w:pPr>
      <w:r w:rsidRPr="00DD2524">
        <w:rPr>
          <w:rFonts w:ascii="AnjaliNewLipi" w:hAnsi="AnjaliNewLipi" w:cs="Kartika" w:hint="cs"/>
          <w:sz w:val="22"/>
          <w:cs/>
          <w:lang w:bidi="ml-IN"/>
        </w:rPr>
        <w:t>സംക്രമണ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പഠന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-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വികസന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പ്രസ്‌താവന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പൂർത്തിയാക്കാൻ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കുടുംബങ്ങളെ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സഹായിക്കുന്നതിനുള്ള</w:t>
      </w:r>
      <w:r w:rsidRPr="00DD2524">
        <w:rPr>
          <w:rFonts w:ascii="AnjaliNewLipi" w:hAnsi="AnjaliNewLipi" w:cs="AnjaliNewLipi"/>
          <w:sz w:val="22"/>
          <w:cs/>
          <w:lang w:bidi="ml-IN"/>
        </w:rPr>
        <w:t xml:space="preserve"> </w:t>
      </w:r>
      <w:r w:rsidRPr="00DD2524">
        <w:rPr>
          <w:rFonts w:ascii="AnjaliNewLipi" w:hAnsi="AnjaliNewLipi" w:cs="Kartika" w:hint="cs"/>
          <w:sz w:val="22"/>
          <w:cs/>
          <w:lang w:bidi="ml-IN"/>
        </w:rPr>
        <w:t>മാർഗ്ഗനിർദ്ദേശങ്ങൾ</w:t>
      </w:r>
      <w:r w:rsidR="00D90161" w:rsidRPr="00302D6A">
        <w:rPr>
          <w:rFonts w:ascii="AnjaliNewLipi" w:hAnsi="AnjaliNewLipi" w:cs="AnjaliNewLipi"/>
          <w:iCs/>
          <w:sz w:val="22"/>
        </w:rPr>
        <w:t>.</w:t>
      </w:r>
    </w:p>
    <w:p w:rsidR="00D90161" w:rsidRPr="00302D6A" w:rsidRDefault="00D90161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D96C64" w:rsidRPr="00302D6A" w:rsidRDefault="00D8062D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ുടെ കുടുംബ വിഭാഗത്തിൽ എന്തൊക്കെ ഉൾപ്പെടുത്താനാകുമെന്നതിനെ കുറിച്ചുള്ള ചില നിർദ്ദേശങ്ങളും ഉണ്ട്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320D5B" w:rsidRPr="00302D6A" w:rsidRDefault="00320D5B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D53994" w:rsidRPr="00302D6A" w:rsidRDefault="007977E7" w:rsidP="007564A7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പ്രീ സ്‌കൂളിൽ</w:t>
      </w:r>
      <w:r w:rsidR="003A0AAC" w:rsidRPr="00302D6A">
        <w:rPr>
          <w:rFonts w:ascii="AnjaliNewLipi" w:hAnsi="AnjaliNewLipi" w:cs="Kartika"/>
          <w:sz w:val="22"/>
          <w:cs/>
          <w:lang w:bidi="ml-IN"/>
        </w:rPr>
        <w:t xml:space="preserve"> നിങ്ങളുടെ കുട്ടിയെ പഠിപ്പിക്കുന്ന ടീച്ചർ</w:t>
      </w:r>
      <w:r w:rsidR="003A0AAC" w:rsidRPr="00302D6A">
        <w:rPr>
          <w:rFonts w:ascii="AnjaliNewLipi" w:hAnsi="AnjaliNewLipi" w:cs="AnjaliNewLipi"/>
          <w:sz w:val="22"/>
        </w:rPr>
        <w:t xml:space="preserve">, </w:t>
      </w:r>
      <w:r w:rsidR="003A0AAC"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ുടെ എല്ലാ വിഭാഗങ്ങളും കൂട്ടിയോജിപ്പിക്കും</w:t>
      </w:r>
      <w:r w:rsidR="003A0AAC"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="003A0AAC" w:rsidRPr="00302D6A">
        <w:rPr>
          <w:rFonts w:ascii="AnjaliNewLipi" w:hAnsi="AnjaliNewLipi" w:cs="Kartika"/>
          <w:sz w:val="22"/>
          <w:cs/>
          <w:lang w:bidi="ml-IN"/>
        </w:rPr>
        <w:t>തുടർന്ന് അവർ നിങ്ങൾക്ക് അതിന്റെ ഒരു പകർപ്പ് നൽകുകയും ചെയ്യും</w:t>
      </w:r>
      <w:r w:rsidR="003A0AAC"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D53994" w:rsidRPr="00302D6A" w:rsidRDefault="00D53994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6E05AD" w:rsidRPr="00302D6A" w:rsidRDefault="00655576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ിലെ കുടുംബ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>കുട്ടികളുടെ വിഭാഗങ്ങൾ വിലയേറിയ വിവരങ്ങൾ നൽ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എന്നിരുന്നാലും ഈ വിഭാഗങ്ങൾ നിർബന്ധിതമായി </w:t>
      </w:r>
      <w:r w:rsidRPr="00886D71">
        <w:rPr>
          <w:rFonts w:ascii="AnjaliNewLipi" w:hAnsi="AnjaliNewLipi" w:cs="Kartika"/>
          <w:b/>
          <w:bCs/>
          <w:sz w:val="22"/>
          <w:cs/>
          <w:lang w:bidi="ml-IN"/>
        </w:rPr>
        <w:t>പൂരിപ്പിക്കണമെന്നില്ല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>ഈ വിഭാഗങ്ങൾ പൂരിപ്പിച്ചിട്ടില്ലെങ്കിൽ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കുട്ടിയുടെ സ്‌കൂളുമായും </w:t>
      </w:r>
      <w:r w:rsidRPr="00302D6A">
        <w:rPr>
          <w:rFonts w:ascii="AnjaliNewLipi" w:hAnsi="AnjaliNewLipi" w:cs="AnjaliNewLipi"/>
          <w:sz w:val="22"/>
        </w:rPr>
        <w:t xml:space="preserve">OSHC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സേവനവുമായും </w:t>
      </w:r>
      <w:r w:rsidRPr="00302D6A">
        <w:rPr>
          <w:rFonts w:ascii="AnjaliNewLipi" w:hAnsi="AnjaliNewLipi" w:cs="AnjaliNewLipi"/>
          <w:sz w:val="22"/>
          <w:cs/>
          <w:lang w:bidi="ml-IN"/>
        </w:rPr>
        <w:t>(</w:t>
      </w:r>
      <w:r w:rsidRPr="00302D6A">
        <w:rPr>
          <w:rFonts w:ascii="AnjaliNewLipi" w:hAnsi="AnjaliNewLipi" w:cs="Kartika"/>
          <w:sz w:val="22"/>
          <w:cs/>
          <w:lang w:bidi="ml-IN"/>
        </w:rPr>
        <w:t>ബാധകമാണെങ്കിൽ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) </w:t>
      </w:r>
      <w:r w:rsidRPr="00302D6A">
        <w:rPr>
          <w:rFonts w:ascii="AnjaliNewLipi" w:hAnsi="AnjaliNewLipi" w:cs="Kartika"/>
          <w:sz w:val="22"/>
          <w:cs/>
          <w:lang w:bidi="ml-IN"/>
        </w:rPr>
        <w:t>സംക്രമണ പ്രസ്‌താവനയിലെ മറ്റ് വിഭാഗങ്ങൾ പങ്കിടും</w:t>
      </w:r>
      <w:r w:rsidRPr="00302D6A">
        <w:rPr>
          <w:rFonts w:ascii="AnjaliNewLipi" w:hAnsi="AnjaliNewLipi" w:cs="AnjaliNewLipi"/>
          <w:sz w:val="22"/>
          <w:cs/>
          <w:lang w:bidi="ml-IN"/>
        </w:rPr>
        <w:t>.</w:t>
      </w:r>
    </w:p>
    <w:p w:rsidR="0026657D" w:rsidRPr="00302D6A" w:rsidRDefault="0026657D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04218F" w:rsidRPr="00302D6A" w:rsidRDefault="00655576" w:rsidP="009E682D">
      <w:pPr>
        <w:tabs>
          <w:tab w:val="left" w:pos="8145"/>
        </w:tabs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ഈ വിവരങ്ങൾ പങ്കിടുന്നത്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>പുതിയ സ്‌കൂളിലേക്കുള്ള മാറ്റത്തിന് കുട്ടികളെ സഹായിക്കുമെന്ന് ഗവേഷണ ഫലങ്ങൾ വ്യക്തമാക്കുന്നു</w:t>
      </w:r>
      <w:r w:rsidRPr="00302D6A">
        <w:rPr>
          <w:rFonts w:ascii="AnjaliNewLipi" w:hAnsi="AnjaliNewLipi" w:cs="AnjaliNewLipi"/>
          <w:sz w:val="22"/>
          <w:cs/>
          <w:lang w:bidi="ml-IN"/>
        </w:rPr>
        <w:t xml:space="preserve">.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കുട്ടിയുടെ സ്‌കൂളുമായി </w:t>
      </w:r>
      <w:r w:rsidRPr="00886D71">
        <w:rPr>
          <w:rFonts w:ascii="AnjaliNewLipi" w:hAnsi="AnjaliNewLipi" w:cs="Kartika"/>
          <w:b/>
          <w:bCs/>
          <w:sz w:val="22"/>
          <w:cs/>
          <w:lang w:bidi="ml-IN"/>
        </w:rPr>
        <w:t>പങ്കിടരുതെന്ന്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 ആഗ്രഹിക്കുന്ന വിവരങ്ങൾ എന്തെങ്കിലും ഉണ്ടെങ്കിൽ</w:t>
      </w:r>
      <w:r w:rsidRPr="00302D6A">
        <w:rPr>
          <w:rFonts w:ascii="AnjaliNewLipi" w:hAnsi="AnjaliNewLipi" w:cs="AnjaliNewLipi"/>
          <w:sz w:val="22"/>
        </w:rPr>
        <w:t xml:space="preserve">, 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നിങ്ങളുടെ കുട്ടിയുടെ </w:t>
      </w:r>
      <w:r w:rsidR="007977E7" w:rsidRPr="00302D6A">
        <w:rPr>
          <w:rFonts w:ascii="AnjaliNewLipi" w:hAnsi="AnjaliNewLipi" w:cs="Kartika"/>
          <w:sz w:val="22"/>
          <w:cs/>
          <w:lang w:bidi="ml-IN"/>
        </w:rPr>
        <w:t>പ്രീ സ്‌കൂൾ</w:t>
      </w:r>
      <w:r w:rsidRPr="00302D6A">
        <w:rPr>
          <w:rFonts w:ascii="AnjaliNewLipi" w:hAnsi="AnjaliNewLipi" w:cs="Kartika"/>
          <w:sz w:val="22"/>
          <w:cs/>
          <w:lang w:bidi="ml-IN"/>
        </w:rPr>
        <w:t xml:space="preserve"> അധ്യാപകരുമായി</w:t>
      </w:r>
      <w:r w:rsidR="0026657D" w:rsidRPr="00302D6A">
        <w:rPr>
          <w:rFonts w:ascii="AnjaliNewLipi" w:hAnsi="AnjaliNewLipi" w:cs="AnjaliNewLipi"/>
          <w:sz w:val="22"/>
        </w:rPr>
        <w:t xml:space="preserve"> [</w:t>
      </w:r>
      <w:r w:rsidR="0026657D" w:rsidRPr="00302D6A">
        <w:rPr>
          <w:rFonts w:ascii="AnjaliNewLipi" w:hAnsi="AnjaliNewLipi" w:cs="AnjaliNewLipi"/>
          <w:sz w:val="22"/>
          <w:highlight w:val="yellow"/>
        </w:rPr>
        <w:t>insert date here</w:t>
      </w:r>
      <w:r w:rsidR="0026657D" w:rsidRPr="00302D6A">
        <w:rPr>
          <w:rFonts w:ascii="AnjaliNewLipi" w:hAnsi="AnjaliNewLipi" w:cs="AnjaliNewLipi"/>
          <w:sz w:val="22"/>
        </w:rPr>
        <w:t>]</w:t>
      </w:r>
      <w:r w:rsidRPr="00302D6A">
        <w:rPr>
          <w:rFonts w:ascii="AnjaliNewLipi" w:hAnsi="AnjaliNewLipi" w:cs="AnjaliNewLipi"/>
          <w:sz w:val="22"/>
        </w:rPr>
        <w:t>-</w:t>
      </w:r>
      <w:r w:rsidRPr="00302D6A">
        <w:rPr>
          <w:rFonts w:ascii="AnjaliNewLipi" w:hAnsi="AnjaliNewLipi" w:cs="Kartika"/>
          <w:sz w:val="22"/>
          <w:cs/>
          <w:lang w:bidi="ml-IN"/>
        </w:rPr>
        <w:t>ന് മുമ്പ് സംസാരിക്കുക</w:t>
      </w:r>
      <w:r w:rsidR="006E05AD" w:rsidRPr="00302D6A">
        <w:rPr>
          <w:rFonts w:ascii="AnjaliNewLipi" w:hAnsi="AnjaliNewLipi" w:cs="AnjaliNewLipi"/>
          <w:sz w:val="22"/>
        </w:rPr>
        <w:t>.</w:t>
      </w:r>
    </w:p>
    <w:p w:rsidR="00320D5B" w:rsidRPr="00302D6A" w:rsidRDefault="00320D5B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D96C64" w:rsidRPr="00302D6A" w:rsidRDefault="00655576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നിങ്ങളുടെ കുട്ടിയുടെ സ്‌കൂളിലേക്കുള്ള മാറ്റത്തെക്കുറിച്ച് എന്തെങ്കിലും പറയാനുണ്ടെങ്കിൽ</w:t>
      </w:r>
      <w:r w:rsidR="00D96C64" w:rsidRPr="00302D6A">
        <w:rPr>
          <w:rFonts w:ascii="AnjaliNewLipi" w:hAnsi="AnjaliNewLipi" w:cs="AnjaliNewLipi"/>
          <w:sz w:val="22"/>
        </w:rPr>
        <w:t xml:space="preserve"> [</w:t>
      </w:r>
      <w:r w:rsidR="00D96C64" w:rsidRPr="00302D6A">
        <w:rPr>
          <w:rFonts w:ascii="AnjaliNewLipi" w:hAnsi="AnjaliNewLipi" w:cs="AnjaliNewLipi"/>
          <w:sz w:val="22"/>
          <w:highlight w:val="yellow"/>
        </w:rPr>
        <w:t>insert name of early childhood educator</w:t>
      </w:r>
      <w:r w:rsidR="00D96C64" w:rsidRPr="00302D6A">
        <w:rPr>
          <w:rFonts w:ascii="AnjaliNewLipi" w:hAnsi="AnjaliNewLipi" w:cs="AnjaliNewLipi"/>
          <w:sz w:val="22"/>
        </w:rPr>
        <w:t>]</w:t>
      </w:r>
      <w:r w:rsidRPr="00302D6A">
        <w:rPr>
          <w:rFonts w:ascii="AnjaliNewLipi" w:hAnsi="AnjaliNewLipi" w:cs="AnjaliNewLipi"/>
          <w:sz w:val="22"/>
        </w:rPr>
        <w:t xml:space="preserve"> </w:t>
      </w:r>
      <w:r w:rsidRPr="00302D6A">
        <w:rPr>
          <w:rFonts w:ascii="AnjaliNewLipi" w:hAnsi="AnjaliNewLipi" w:cs="Kartika"/>
          <w:sz w:val="22"/>
          <w:cs/>
          <w:lang w:bidi="ml-IN"/>
        </w:rPr>
        <w:t>എന്ന</w:t>
      </w:r>
      <w:r w:rsidR="00302D6A">
        <w:rPr>
          <w:rFonts w:ascii="AnjaliNewLipi" w:hAnsi="AnjaliNewLipi" w:cs="AnjaliNewLipi"/>
          <w:sz w:val="22"/>
          <w:lang w:bidi="ml-IN"/>
        </w:rPr>
        <w:t xml:space="preserve"> </w:t>
      </w:r>
      <w:r w:rsidR="00302D6A">
        <w:rPr>
          <w:rFonts w:ascii="AnjaliNewLipi" w:hAnsi="AnjaliNewLipi" w:cs="Kartika"/>
          <w:sz w:val="22"/>
          <w:cs/>
          <w:lang w:bidi="ml-IN"/>
        </w:rPr>
        <w:t>വ്യക്തിയു</w:t>
      </w:r>
      <w:r w:rsidR="00302D6A" w:rsidRPr="00302D6A">
        <w:rPr>
          <w:rFonts w:ascii="AnjaliNewLipi" w:hAnsi="AnjaliNewLipi" w:cs="Kartika"/>
          <w:sz w:val="22"/>
          <w:cs/>
          <w:lang w:bidi="ml-IN"/>
        </w:rPr>
        <w:t xml:space="preserve">മായി </w:t>
      </w:r>
      <w:r w:rsidRPr="00302D6A">
        <w:rPr>
          <w:rFonts w:ascii="AnjaliNewLipi" w:hAnsi="AnjaliNewLipi" w:cs="Kartika"/>
          <w:sz w:val="22"/>
          <w:cs/>
          <w:lang w:bidi="ml-IN"/>
        </w:rPr>
        <w:t>സംസാരിക്കുക</w:t>
      </w:r>
      <w:r w:rsidR="00D96C64" w:rsidRPr="00302D6A">
        <w:rPr>
          <w:rFonts w:ascii="AnjaliNewLipi" w:hAnsi="AnjaliNewLipi" w:cs="AnjaliNewLipi"/>
          <w:sz w:val="22"/>
        </w:rPr>
        <w:t>.</w:t>
      </w:r>
    </w:p>
    <w:p w:rsidR="00320D5B" w:rsidRPr="00302D6A" w:rsidRDefault="00320D5B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7C26FC" w:rsidRPr="00302D6A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7C26FC" w:rsidRPr="00302D6A" w:rsidRDefault="007C26F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2C193A" w:rsidRPr="00302D6A" w:rsidRDefault="00655576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  <w:r w:rsidRPr="00302D6A">
        <w:rPr>
          <w:rFonts w:ascii="AnjaliNewLipi" w:hAnsi="AnjaliNewLipi" w:cs="Kartika"/>
          <w:sz w:val="22"/>
          <w:cs/>
          <w:lang w:bidi="ml-IN"/>
        </w:rPr>
        <w:t>വിശ്വസ്‌തതയോടെ</w:t>
      </w:r>
    </w:p>
    <w:p w:rsidR="002A4A3C" w:rsidRPr="00302D6A" w:rsidRDefault="002A4A3C" w:rsidP="009E682D">
      <w:pPr>
        <w:autoSpaceDE w:val="0"/>
        <w:autoSpaceDN w:val="0"/>
        <w:adjustRightInd w:val="0"/>
        <w:spacing w:line="360" w:lineRule="auto"/>
        <w:jc w:val="left"/>
        <w:rPr>
          <w:rFonts w:ascii="AnjaliNewLipi" w:hAnsi="AnjaliNewLipi" w:cs="AnjaliNewLipi"/>
          <w:sz w:val="22"/>
        </w:rPr>
      </w:pPr>
    </w:p>
    <w:p w:rsidR="002C193A" w:rsidRPr="00302D6A" w:rsidRDefault="003F2203" w:rsidP="009E682D">
      <w:pPr>
        <w:pStyle w:val="addresstext"/>
        <w:spacing w:line="360" w:lineRule="auto"/>
        <w:ind w:left="0"/>
        <w:rPr>
          <w:rFonts w:ascii="AnjaliNewLipi" w:hAnsi="AnjaliNewLipi" w:cs="AnjaliNewLipi"/>
          <w:color w:val="auto"/>
          <w:sz w:val="22"/>
          <w:szCs w:val="22"/>
        </w:rPr>
      </w:pPr>
      <w:r w:rsidRPr="00302D6A">
        <w:rPr>
          <w:rFonts w:ascii="AnjaliNewLipi" w:hAnsi="AnjaliNewLipi" w:cs="AnjaliNewLipi"/>
          <w:b/>
          <w:color w:val="auto"/>
          <w:sz w:val="22"/>
          <w:szCs w:val="22"/>
        </w:rPr>
        <w:t>[</w:t>
      </w:r>
      <w:r w:rsidRPr="00302D6A">
        <w:rPr>
          <w:rFonts w:ascii="AnjaliNewLipi" w:hAnsi="AnjaliNewLipi" w:cs="AnjaliNewLipi"/>
          <w:b/>
          <w:color w:val="auto"/>
          <w:sz w:val="22"/>
          <w:szCs w:val="22"/>
          <w:highlight w:val="yellow"/>
        </w:rPr>
        <w:t>Name</w:t>
      </w:r>
      <w:r w:rsidR="005F115B" w:rsidRPr="00302D6A">
        <w:rPr>
          <w:rFonts w:ascii="AnjaliNewLipi" w:hAnsi="AnjaliNewLipi" w:cs="AnjaliNewLipi"/>
          <w:b/>
          <w:color w:val="auto"/>
          <w:sz w:val="22"/>
          <w:szCs w:val="22"/>
          <w:highlight w:val="yellow"/>
        </w:rPr>
        <w:t xml:space="preserve"> of early childhood educator</w:t>
      </w:r>
      <w:r w:rsidRPr="00302D6A">
        <w:rPr>
          <w:rFonts w:ascii="AnjaliNewLipi" w:hAnsi="AnjaliNewLipi" w:cs="AnjaliNewLipi"/>
          <w:b/>
          <w:color w:val="auto"/>
          <w:sz w:val="22"/>
          <w:szCs w:val="22"/>
        </w:rPr>
        <w:t>]</w:t>
      </w:r>
    </w:p>
    <w:p w:rsidR="00E8397D" w:rsidRPr="00302D6A" w:rsidRDefault="002A4A3C" w:rsidP="009E682D">
      <w:pPr>
        <w:pStyle w:val="lettertext"/>
        <w:spacing w:after="0" w:line="360" w:lineRule="auto"/>
        <w:ind w:left="0"/>
        <w:rPr>
          <w:rFonts w:ascii="AnjaliNewLipi" w:hAnsi="AnjaliNewLipi" w:cs="AnjaliNewLipi"/>
          <w:sz w:val="22"/>
          <w:szCs w:val="22"/>
        </w:rPr>
      </w:pPr>
      <w:r w:rsidRPr="00302D6A">
        <w:rPr>
          <w:rFonts w:ascii="AnjaliNewLipi" w:hAnsi="AnjaliNewLipi" w:cs="AnjaliNewLipi"/>
          <w:sz w:val="22"/>
          <w:szCs w:val="22"/>
        </w:rPr>
        <w:t>[</w:t>
      </w:r>
      <w:r w:rsidRPr="00302D6A">
        <w:rPr>
          <w:rFonts w:ascii="AnjaliNewLipi" w:hAnsi="AnjaliNewLipi" w:cs="AnjaliNewLipi"/>
          <w:sz w:val="22"/>
          <w:szCs w:val="22"/>
          <w:highlight w:val="yellow"/>
        </w:rPr>
        <w:t xml:space="preserve">Day] </w:t>
      </w:r>
      <w:r w:rsidR="002C193A" w:rsidRPr="00302D6A">
        <w:rPr>
          <w:rFonts w:ascii="AnjaliNewLipi" w:hAnsi="AnjaliNewLipi" w:cs="AnjaliNewLipi"/>
          <w:sz w:val="22"/>
          <w:szCs w:val="22"/>
          <w:highlight w:val="yellow"/>
        </w:rPr>
        <w:t xml:space="preserve">[Month] </w:t>
      </w:r>
      <w:r w:rsidRPr="00302D6A">
        <w:rPr>
          <w:rFonts w:ascii="AnjaliNewLipi" w:hAnsi="AnjaliNewLipi" w:cs="AnjaliNewLipi"/>
          <w:sz w:val="22"/>
          <w:szCs w:val="22"/>
          <w:highlight w:val="yellow"/>
        </w:rPr>
        <w:t>[Year</w:t>
      </w:r>
      <w:r w:rsidRPr="00302D6A">
        <w:rPr>
          <w:rFonts w:ascii="AnjaliNewLipi" w:hAnsi="AnjaliNewLipi" w:cs="AnjaliNewLipi"/>
          <w:sz w:val="22"/>
          <w:szCs w:val="22"/>
        </w:rPr>
        <w:t>]</w:t>
      </w:r>
    </w:p>
    <w:sectPr w:rsidR="00E8397D" w:rsidRPr="00302D6A" w:rsidSect="002A4A3C">
      <w:footerReference w:type="default" r:id="rId11"/>
      <w:footerReference w:type="first" r:id="rId12"/>
      <w:pgSz w:w="11904" w:h="16834" w:code="9"/>
      <w:pgMar w:top="1418" w:right="1418" w:bottom="1418" w:left="1418" w:header="437" w:footer="59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514" w:rsidRDefault="009F6514">
      <w:r>
        <w:separator/>
      </w:r>
    </w:p>
  </w:endnote>
  <w:endnote w:type="continuationSeparator" w:id="0">
    <w:p w:rsidR="009F6514" w:rsidRDefault="009F6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lusBook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njaliNewLipi">
    <w:altName w:val="Times New Roman"/>
    <w:charset w:val="00"/>
    <w:family w:val="auto"/>
    <w:pitch w:val="variable"/>
    <w:sig w:usb0="00000003" w:usb1="00002002" w:usb2="00000000" w:usb3="00000000" w:csb0="0000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4A3C" w:rsidRDefault="002A4A3C" w:rsidP="00E8397D">
    <w:pPr>
      <w:pStyle w:val="Footer"/>
      <w:tabs>
        <w:tab w:val="clear" w:pos="4320"/>
        <w:tab w:val="clear" w:pos="8640"/>
        <w:tab w:val="left" w:pos="9372"/>
      </w:tabs>
      <w:ind w:left="-284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4A3C" w:rsidRDefault="002A4A3C" w:rsidP="00E8397D">
    <w:pPr>
      <w:pStyle w:val="Footer"/>
      <w:ind w:left="-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514" w:rsidRDefault="009F6514">
      <w:r>
        <w:separator/>
      </w:r>
    </w:p>
  </w:footnote>
  <w:footnote w:type="continuationSeparator" w:id="0">
    <w:p w:rsidR="009F6514" w:rsidRDefault="009F6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6A8D1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AB041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04A27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EE8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A65F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CC813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8008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A9816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00E85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CEC41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0900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F48184F"/>
    <w:multiLevelType w:val="hybridMultilevel"/>
    <w:tmpl w:val="6E0AD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90DD3"/>
    <w:multiLevelType w:val="hybridMultilevel"/>
    <w:tmpl w:val="02B88564"/>
    <w:lvl w:ilvl="0" w:tplc="DE2E0B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10B46"/>
    <w:multiLevelType w:val="hybridMultilevel"/>
    <w:tmpl w:val="4620B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31B45"/>
    <w:multiLevelType w:val="hybridMultilevel"/>
    <w:tmpl w:val="245C6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E4A71"/>
    <w:multiLevelType w:val="hybridMultilevel"/>
    <w:tmpl w:val="216A468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634469"/>
    <w:multiLevelType w:val="hybridMultilevel"/>
    <w:tmpl w:val="4B6E16B2"/>
    <w:lvl w:ilvl="0" w:tplc="DE2E0B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2B2420"/>
    <w:multiLevelType w:val="hybridMultilevel"/>
    <w:tmpl w:val="18663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F24DA"/>
    <w:multiLevelType w:val="hybridMultilevel"/>
    <w:tmpl w:val="F8B26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2"/>
  </w:num>
  <w:num w:numId="14">
    <w:abstractNumId w:val="16"/>
  </w:num>
  <w:num w:numId="15">
    <w:abstractNumId w:val="12"/>
  </w:num>
  <w:num w:numId="16">
    <w:abstractNumId w:val="17"/>
  </w:num>
  <w:num w:numId="17">
    <w:abstractNumId w:val="18"/>
  </w:num>
  <w:num w:numId="18">
    <w:abstractNumId w:val="11"/>
  </w:num>
  <w:num w:numId="19">
    <w:abstractNumId w:val="13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WxMLc0NjAyMzVX0lEKTi0uzszPAykwrgUAKiN+zywAAAA="/>
  </w:docVars>
  <w:rsids>
    <w:rsidRoot w:val="00D24036"/>
    <w:rsid w:val="0001393E"/>
    <w:rsid w:val="00033960"/>
    <w:rsid w:val="0004218F"/>
    <w:rsid w:val="000428C9"/>
    <w:rsid w:val="00044FC2"/>
    <w:rsid w:val="00052FA4"/>
    <w:rsid w:val="00056D8A"/>
    <w:rsid w:val="0005720E"/>
    <w:rsid w:val="00076DDA"/>
    <w:rsid w:val="00081C45"/>
    <w:rsid w:val="0008796D"/>
    <w:rsid w:val="000B3AFF"/>
    <w:rsid w:val="000D2BB9"/>
    <w:rsid w:val="000E33FC"/>
    <w:rsid w:val="000E7499"/>
    <w:rsid w:val="001028D3"/>
    <w:rsid w:val="00103D53"/>
    <w:rsid w:val="00105B33"/>
    <w:rsid w:val="0013022E"/>
    <w:rsid w:val="0013482C"/>
    <w:rsid w:val="00140189"/>
    <w:rsid w:val="0014048E"/>
    <w:rsid w:val="0014320B"/>
    <w:rsid w:val="001450B3"/>
    <w:rsid w:val="00155D4A"/>
    <w:rsid w:val="0016720D"/>
    <w:rsid w:val="001939F6"/>
    <w:rsid w:val="001A31C1"/>
    <w:rsid w:val="001C0A5C"/>
    <w:rsid w:val="001D44D2"/>
    <w:rsid w:val="00222666"/>
    <w:rsid w:val="002235D4"/>
    <w:rsid w:val="002244CD"/>
    <w:rsid w:val="00264839"/>
    <w:rsid w:val="0026657D"/>
    <w:rsid w:val="002858F5"/>
    <w:rsid w:val="002A16C1"/>
    <w:rsid w:val="002A4A3C"/>
    <w:rsid w:val="002A5486"/>
    <w:rsid w:val="002C193A"/>
    <w:rsid w:val="002C4985"/>
    <w:rsid w:val="002C4C65"/>
    <w:rsid w:val="002D4CF2"/>
    <w:rsid w:val="002D5DD4"/>
    <w:rsid w:val="002F134F"/>
    <w:rsid w:val="002F3FC7"/>
    <w:rsid w:val="00302D6A"/>
    <w:rsid w:val="00320D5B"/>
    <w:rsid w:val="00332596"/>
    <w:rsid w:val="0033483F"/>
    <w:rsid w:val="00354747"/>
    <w:rsid w:val="003763CC"/>
    <w:rsid w:val="00392984"/>
    <w:rsid w:val="00395968"/>
    <w:rsid w:val="003A0AAC"/>
    <w:rsid w:val="003A2264"/>
    <w:rsid w:val="003B2DFB"/>
    <w:rsid w:val="003B4B6A"/>
    <w:rsid w:val="003C6B6A"/>
    <w:rsid w:val="003F1E10"/>
    <w:rsid w:val="003F2203"/>
    <w:rsid w:val="004068F4"/>
    <w:rsid w:val="00417DAE"/>
    <w:rsid w:val="00433024"/>
    <w:rsid w:val="004405B8"/>
    <w:rsid w:val="004414EB"/>
    <w:rsid w:val="00444056"/>
    <w:rsid w:val="00466E33"/>
    <w:rsid w:val="00472C22"/>
    <w:rsid w:val="00486B0A"/>
    <w:rsid w:val="00490908"/>
    <w:rsid w:val="004A5FDA"/>
    <w:rsid w:val="004B48AB"/>
    <w:rsid w:val="004E61F4"/>
    <w:rsid w:val="00544BD5"/>
    <w:rsid w:val="00553B3A"/>
    <w:rsid w:val="005543FC"/>
    <w:rsid w:val="00557067"/>
    <w:rsid w:val="0056419E"/>
    <w:rsid w:val="005658AE"/>
    <w:rsid w:val="005774BB"/>
    <w:rsid w:val="005B0957"/>
    <w:rsid w:val="005B1D74"/>
    <w:rsid w:val="005B7DB2"/>
    <w:rsid w:val="005D515D"/>
    <w:rsid w:val="005F115B"/>
    <w:rsid w:val="005F6181"/>
    <w:rsid w:val="00604649"/>
    <w:rsid w:val="00605584"/>
    <w:rsid w:val="00610933"/>
    <w:rsid w:val="006155EF"/>
    <w:rsid w:val="00615E2D"/>
    <w:rsid w:val="00635405"/>
    <w:rsid w:val="00645B79"/>
    <w:rsid w:val="00655576"/>
    <w:rsid w:val="00661FCA"/>
    <w:rsid w:val="0066673C"/>
    <w:rsid w:val="006859E0"/>
    <w:rsid w:val="006A3A4B"/>
    <w:rsid w:val="006A49EF"/>
    <w:rsid w:val="006B15BC"/>
    <w:rsid w:val="006C6B9F"/>
    <w:rsid w:val="006E05AD"/>
    <w:rsid w:val="006F41F4"/>
    <w:rsid w:val="006F4201"/>
    <w:rsid w:val="0070096D"/>
    <w:rsid w:val="00733042"/>
    <w:rsid w:val="0073708F"/>
    <w:rsid w:val="00740F74"/>
    <w:rsid w:val="00743FF1"/>
    <w:rsid w:val="00746BC6"/>
    <w:rsid w:val="007500C6"/>
    <w:rsid w:val="007564A7"/>
    <w:rsid w:val="00762481"/>
    <w:rsid w:val="00774D4E"/>
    <w:rsid w:val="00774F97"/>
    <w:rsid w:val="00783B97"/>
    <w:rsid w:val="00785F8D"/>
    <w:rsid w:val="0079194E"/>
    <w:rsid w:val="007977E7"/>
    <w:rsid w:val="007A2E1E"/>
    <w:rsid w:val="007A48F4"/>
    <w:rsid w:val="007C26FC"/>
    <w:rsid w:val="007D52C4"/>
    <w:rsid w:val="007D6B03"/>
    <w:rsid w:val="007E4FAF"/>
    <w:rsid w:val="00826431"/>
    <w:rsid w:val="008408A1"/>
    <w:rsid w:val="008734CB"/>
    <w:rsid w:val="00885F9F"/>
    <w:rsid w:val="00886D71"/>
    <w:rsid w:val="00890052"/>
    <w:rsid w:val="00891CCF"/>
    <w:rsid w:val="008B707A"/>
    <w:rsid w:val="008C39B7"/>
    <w:rsid w:val="008E383A"/>
    <w:rsid w:val="008F00F6"/>
    <w:rsid w:val="008F409F"/>
    <w:rsid w:val="008F6869"/>
    <w:rsid w:val="008F7323"/>
    <w:rsid w:val="0090585A"/>
    <w:rsid w:val="009113F7"/>
    <w:rsid w:val="009325DE"/>
    <w:rsid w:val="00941C7F"/>
    <w:rsid w:val="00941F0C"/>
    <w:rsid w:val="00942E57"/>
    <w:rsid w:val="009569A0"/>
    <w:rsid w:val="009709A3"/>
    <w:rsid w:val="00977099"/>
    <w:rsid w:val="00986E02"/>
    <w:rsid w:val="009939D0"/>
    <w:rsid w:val="009C3FBC"/>
    <w:rsid w:val="009E5934"/>
    <w:rsid w:val="009E682D"/>
    <w:rsid w:val="009E7628"/>
    <w:rsid w:val="009F59FE"/>
    <w:rsid w:val="009F5C8A"/>
    <w:rsid w:val="009F6514"/>
    <w:rsid w:val="00A039F6"/>
    <w:rsid w:val="00A16F0D"/>
    <w:rsid w:val="00A37051"/>
    <w:rsid w:val="00A843E8"/>
    <w:rsid w:val="00AA4081"/>
    <w:rsid w:val="00AB2EDF"/>
    <w:rsid w:val="00AB498F"/>
    <w:rsid w:val="00AC4271"/>
    <w:rsid w:val="00B01468"/>
    <w:rsid w:val="00B060FF"/>
    <w:rsid w:val="00B1291C"/>
    <w:rsid w:val="00B20CAC"/>
    <w:rsid w:val="00B22356"/>
    <w:rsid w:val="00B421B9"/>
    <w:rsid w:val="00B44363"/>
    <w:rsid w:val="00B46AC2"/>
    <w:rsid w:val="00B51201"/>
    <w:rsid w:val="00B51C4A"/>
    <w:rsid w:val="00B61564"/>
    <w:rsid w:val="00B74AA4"/>
    <w:rsid w:val="00BA3057"/>
    <w:rsid w:val="00BA7F3E"/>
    <w:rsid w:val="00BB2D37"/>
    <w:rsid w:val="00BB3BD6"/>
    <w:rsid w:val="00BB5195"/>
    <w:rsid w:val="00BC1FD4"/>
    <w:rsid w:val="00BD5463"/>
    <w:rsid w:val="00C059BB"/>
    <w:rsid w:val="00C171DE"/>
    <w:rsid w:val="00C21232"/>
    <w:rsid w:val="00C24FF8"/>
    <w:rsid w:val="00C3406E"/>
    <w:rsid w:val="00C438E4"/>
    <w:rsid w:val="00CA05A3"/>
    <w:rsid w:val="00CA73C2"/>
    <w:rsid w:val="00CE0A40"/>
    <w:rsid w:val="00CE145E"/>
    <w:rsid w:val="00CF0F79"/>
    <w:rsid w:val="00CF1DCD"/>
    <w:rsid w:val="00CF72D7"/>
    <w:rsid w:val="00D23560"/>
    <w:rsid w:val="00D24036"/>
    <w:rsid w:val="00D35111"/>
    <w:rsid w:val="00D53994"/>
    <w:rsid w:val="00D8062D"/>
    <w:rsid w:val="00D85F95"/>
    <w:rsid w:val="00D90161"/>
    <w:rsid w:val="00D96C64"/>
    <w:rsid w:val="00DA3A0B"/>
    <w:rsid w:val="00DD2524"/>
    <w:rsid w:val="00DE6788"/>
    <w:rsid w:val="00E07136"/>
    <w:rsid w:val="00E172DE"/>
    <w:rsid w:val="00E21A37"/>
    <w:rsid w:val="00E24861"/>
    <w:rsid w:val="00E26507"/>
    <w:rsid w:val="00E45DEF"/>
    <w:rsid w:val="00E46968"/>
    <w:rsid w:val="00E8397D"/>
    <w:rsid w:val="00E84D4D"/>
    <w:rsid w:val="00EA3B75"/>
    <w:rsid w:val="00EC5F84"/>
    <w:rsid w:val="00ED449B"/>
    <w:rsid w:val="00EF45D8"/>
    <w:rsid w:val="00F15F6C"/>
    <w:rsid w:val="00F25283"/>
    <w:rsid w:val="00F40AEE"/>
    <w:rsid w:val="00F43F40"/>
    <w:rsid w:val="00F53193"/>
    <w:rsid w:val="00F64882"/>
    <w:rsid w:val="00F670A6"/>
    <w:rsid w:val="00F81241"/>
    <w:rsid w:val="00F86542"/>
    <w:rsid w:val="00FA7FD7"/>
    <w:rsid w:val="00FB1834"/>
    <w:rsid w:val="00FB25A2"/>
    <w:rsid w:val="00FB2C19"/>
    <w:rsid w:val="00FD4614"/>
    <w:rsid w:val="00FE3813"/>
    <w:rsid w:val="00FF2825"/>
    <w:rsid w:val="00FF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ml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193A"/>
    <w:pPr>
      <w:jc w:val="both"/>
    </w:pPr>
    <w:rPr>
      <w:rFonts w:ascii="Verdana" w:hAnsi="Verdana"/>
      <w:sz w:val="24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068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68F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B632B"/>
    <w:rPr>
      <w:rFonts w:ascii="Tahoma" w:hAnsi="Tahoma" w:cs="Tahoma"/>
      <w:sz w:val="16"/>
      <w:szCs w:val="16"/>
    </w:rPr>
  </w:style>
  <w:style w:type="paragraph" w:customStyle="1" w:styleId="lettertext">
    <w:name w:val="letter text"/>
    <w:basedOn w:val="Normal"/>
    <w:rsid w:val="002C193A"/>
    <w:pPr>
      <w:spacing w:after="120"/>
      <w:ind w:left="-119"/>
    </w:pPr>
    <w:rPr>
      <w:rFonts w:cs="Arial"/>
      <w:sz w:val="20"/>
      <w:szCs w:val="20"/>
    </w:rPr>
  </w:style>
  <w:style w:type="paragraph" w:customStyle="1" w:styleId="addresstext">
    <w:name w:val="address text"/>
    <w:basedOn w:val="lettertext"/>
    <w:rsid w:val="002C193A"/>
    <w:pPr>
      <w:spacing w:after="0"/>
    </w:pPr>
    <w:rPr>
      <w:color w:val="000000"/>
    </w:rPr>
  </w:style>
  <w:style w:type="character" w:styleId="Hyperlink">
    <w:name w:val="Hyperlink"/>
    <w:rsid w:val="00D24036"/>
    <w:rPr>
      <w:color w:val="0000FF"/>
      <w:u w:val="single"/>
    </w:rPr>
  </w:style>
  <w:style w:type="paragraph" w:customStyle="1" w:styleId="WW-Default">
    <w:name w:val="WW-Default"/>
    <w:rsid w:val="00D24036"/>
    <w:pPr>
      <w:suppressAutoHyphens/>
      <w:autoSpaceDE w:val="0"/>
    </w:pPr>
    <w:rPr>
      <w:rFonts w:eastAsia="Arial"/>
      <w:color w:val="000000"/>
      <w:sz w:val="24"/>
      <w:szCs w:val="24"/>
      <w:lang w:val="en-AU" w:eastAsia="ar-SA" w:bidi="ar-SA"/>
    </w:rPr>
  </w:style>
  <w:style w:type="paragraph" w:customStyle="1" w:styleId="BodyCopy">
    <w:name w:val="Body Copy"/>
    <w:basedOn w:val="Normal"/>
    <w:rsid w:val="00D24036"/>
    <w:pPr>
      <w:widowControl w:val="0"/>
      <w:suppressAutoHyphens/>
      <w:autoSpaceDE w:val="0"/>
      <w:spacing w:after="170" w:line="250" w:lineRule="atLeast"/>
      <w:jc w:val="left"/>
      <w:textAlignment w:val="center"/>
    </w:pPr>
    <w:rPr>
      <w:rFonts w:ascii="MetaPlusBook-Roman" w:hAnsi="MetaPlusBook-Roman" w:cs="MetaPlusBook-Roman"/>
      <w:color w:val="000000"/>
      <w:spacing w:val="-4"/>
      <w:sz w:val="20"/>
      <w:szCs w:val="20"/>
      <w:lang w:eastAsia="ar-SA"/>
    </w:rPr>
  </w:style>
  <w:style w:type="character" w:styleId="FollowedHyperlink">
    <w:name w:val="FollowedHyperlink"/>
    <w:rsid w:val="005F115B"/>
    <w:rPr>
      <w:color w:val="800080"/>
      <w:u w:val="single"/>
    </w:rPr>
  </w:style>
  <w:style w:type="character" w:styleId="CommentReference">
    <w:name w:val="annotation reference"/>
    <w:rsid w:val="009F59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59FE"/>
    <w:rPr>
      <w:sz w:val="20"/>
      <w:szCs w:val="20"/>
    </w:rPr>
  </w:style>
  <w:style w:type="character" w:customStyle="1" w:styleId="CommentTextChar">
    <w:name w:val="Comment Text Char"/>
    <w:link w:val="CommentText"/>
    <w:rsid w:val="009F59FE"/>
    <w:rPr>
      <w:rFonts w:ascii="Verdana" w:hAnsi="Verdan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59FE"/>
    <w:rPr>
      <w:b/>
      <w:bCs/>
    </w:rPr>
  </w:style>
  <w:style w:type="character" w:customStyle="1" w:styleId="CommentSubjectChar">
    <w:name w:val="Comment Subject Char"/>
    <w:link w:val="CommentSubject"/>
    <w:rsid w:val="009F59FE"/>
    <w:rPr>
      <w:rFonts w:ascii="Verdana" w:hAnsi="Verdana"/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F40AEE"/>
    <w:rPr>
      <w:sz w:val="20"/>
      <w:szCs w:val="20"/>
    </w:rPr>
  </w:style>
  <w:style w:type="character" w:customStyle="1" w:styleId="FootnoteTextChar">
    <w:name w:val="Footnote Text Char"/>
    <w:link w:val="FootnoteText"/>
    <w:rsid w:val="00F40AEE"/>
    <w:rPr>
      <w:rFonts w:ascii="Verdana" w:hAnsi="Verdana"/>
      <w:lang w:val="en-US" w:eastAsia="en-US"/>
    </w:rPr>
  </w:style>
  <w:style w:type="character" w:styleId="FootnoteReference">
    <w:name w:val="footnote reference"/>
    <w:rsid w:val="00F40AEE"/>
    <w:rPr>
      <w:vertAlign w:val="superscript"/>
    </w:rPr>
  </w:style>
  <w:style w:type="paragraph" w:styleId="ListParagraph">
    <w:name w:val="List Paragraph"/>
    <w:basedOn w:val="Normal"/>
    <w:uiPriority w:val="34"/>
    <w:qFormat/>
    <w:rsid w:val="00610933"/>
    <w:pPr>
      <w:ind w:left="720"/>
      <w:jc w:val="left"/>
    </w:pPr>
    <w:rPr>
      <w:rFonts w:ascii="Calibri" w:eastAsia="Calibri" w:hAnsi="Calibri" w:cs="Calibri"/>
      <w:sz w:val="22"/>
      <w:lang w:val="en-AU"/>
    </w:rPr>
  </w:style>
  <w:style w:type="paragraph" w:customStyle="1" w:styleId="Default">
    <w:name w:val="Default"/>
    <w:rsid w:val="00052FA4"/>
    <w:pPr>
      <w:autoSpaceDE w:val="0"/>
      <w:autoSpaceDN w:val="0"/>
      <w:adjustRightInd w:val="0"/>
    </w:pPr>
    <w:rPr>
      <w:rFonts w:ascii="Arial" w:eastAsia="Arial" w:hAnsi="Arial" w:cs="Arial"/>
      <w:color w:val="000000"/>
      <w:sz w:val="24"/>
      <w:szCs w:val="24"/>
      <w:lang w:val="en-AU" w:bidi="ar-SA"/>
    </w:rPr>
  </w:style>
  <w:style w:type="character" w:customStyle="1" w:styleId="normaltextrun">
    <w:name w:val="normaltextrun"/>
    <w:basedOn w:val="DefaultParagraphFont"/>
    <w:rsid w:val="008F00F6"/>
  </w:style>
  <w:style w:type="character" w:customStyle="1" w:styleId="eop">
    <w:name w:val="eop"/>
    <w:basedOn w:val="DefaultParagraphFont"/>
    <w:rsid w:val="008F00F6"/>
  </w:style>
  <w:style w:type="character" w:customStyle="1" w:styleId="UnresolvedMention1">
    <w:name w:val="Unresolved Mention1"/>
    <w:uiPriority w:val="99"/>
    <w:semiHidden/>
    <w:unhideWhenUsed/>
    <w:rsid w:val="008F0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3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education.vic.gov.au/transitiontoschoo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education.vic.gov.au/parents/going-to-school/Pages/choose-enrol-school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
A customisable letter has been written for early childhood services to send to families with the Transition Learning and Development Statement 
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24AA04C0-1245-4526-A30B-0242FAF6443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932CA33-203B-4650-9E97-CCE0E5AB0D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E51EC3-2137-4C14-8749-8E8A060623FE}"/>
</file>

<file path=customXml/itemProps4.xml><?xml version="1.0" encoding="utf-8"?>
<ds:datastoreItem xmlns:ds="http://schemas.openxmlformats.org/officeDocument/2006/customXml" ds:itemID="{40583DE2-5EA3-4A24-B355-A6CE5ACEC6DD}"/>
</file>

<file path=customXml/itemProps5.xml><?xml version="1.0" encoding="utf-8"?>
<ds:datastoreItem xmlns:ds="http://schemas.openxmlformats.org/officeDocument/2006/customXml" ds:itemID="{D8D66EC6-F909-41EC-95C2-B763752EFA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61</Words>
  <Characters>43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091</CharactersWithSpaces>
  <SharedDoc>false</SharedDoc>
  <HLinks>
    <vt:vector size="12" baseType="variant">
      <vt:variant>
        <vt:i4>6946924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vic.gov.au/transitiontoschool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s://www.education.vic.gov.au/parents/going-to-school/Pages/choose-enrol-school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24T01:34:00Z</dcterms:created>
  <dcterms:modified xsi:type="dcterms:W3CDTF">2020-11-24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</Properties>
</file>